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54EED" w14:textId="6D44EC9A" w:rsidR="008754F8" w:rsidRPr="001177AE" w:rsidRDefault="00124D96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(T27)</w:t>
      </w:r>
      <w:r w:rsidRPr="00124D96">
        <w:rPr>
          <w:rFonts w:ascii="新細明體" w:eastAsia="新細明體" w:hAnsi="新細明體" w:cs="新細明體" w:hint="eastAsia"/>
          <w:sz w:val="24"/>
          <w:szCs w:val="24"/>
        </w:rPr>
        <w:t>深入理解</w:t>
      </w:r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Pr="00124D96">
        <w:rPr>
          <w:rFonts w:ascii="新細明體" w:eastAsia="新細明體" w:hAnsi="新細明體" w:cs="新細明體" w:hint="eastAsia"/>
          <w:sz w:val="24"/>
          <w:szCs w:val="24"/>
        </w:rPr>
        <w:t>中的</w:t>
      </w:r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Except</w:t>
      </w:r>
      <w:r w:rsidRPr="00124D96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NotIn</w:t>
      </w:r>
      <w:proofErr w:type="spellEnd"/>
      <w:r w:rsidRPr="00124D96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Insert</w:t>
      </w:r>
      <w:r w:rsidRPr="00124D96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Pr="00124D96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UnionAll</w:t>
      </w:r>
      <w:proofErr w:type="spellEnd"/>
      <w:r w:rsidRPr="00124D96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InnerJoin</w:t>
      </w:r>
      <w:proofErr w:type="spellEnd"/>
      <w:r w:rsidRPr="00124D96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124D96">
        <w:rPr>
          <w:rFonts w:ascii="Times New Roman" w:eastAsia="Times New Roman" w:hAnsi="Times New Roman" w:cs="Times New Roman" w:hint="eastAsia"/>
          <w:sz w:val="24"/>
          <w:szCs w:val="24"/>
        </w:rPr>
        <w:t>DistinctInnerJoin</w:t>
      </w:r>
      <w:proofErr w:type="spellEnd"/>
      <w:r w:rsidR="008754F8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754F8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754F8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8754F8">
        <w:rPr>
          <w:rFonts w:ascii="Times New Roman" w:eastAsia="Times New Roman" w:hAnsi="Times New Roman" w:cs="Times New Roman"/>
          <w:sz w:val="24"/>
          <w:szCs w:val="24"/>
        </w:rPr>
        <w:br/>
      </w:r>
      <w:r w:rsidR="008754F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754F8">
        <w:rPr>
          <w:rFonts w:ascii="Times New Roman" w:eastAsia="Times New Roman" w:hAnsi="Times New Roman" w:cs="Times New Roman"/>
          <w:sz w:val="24"/>
          <w:szCs w:val="24"/>
        </w:rPr>
        <w:br/>
      </w:r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(T27)</w:t>
      </w:r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深入理解</w:t>
      </w:r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中的</w:t>
      </w:r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Except</w:t>
      </w:r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NotIn</w:t>
      </w:r>
      <w:proofErr w:type="spellEnd"/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Insert</w:t>
      </w:r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Union</w:t>
      </w:r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UnionAll</w:t>
      </w:r>
      <w:proofErr w:type="spellEnd"/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InnerJoin</w:t>
      </w:r>
      <w:proofErr w:type="spellEnd"/>
      <w:r w:rsidR="00C06F80" w:rsidRPr="00C06F80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="00C06F80" w:rsidRPr="00C06F80">
        <w:rPr>
          <w:rFonts w:ascii="Times New Roman" w:eastAsia="Times New Roman" w:hAnsi="Times New Roman" w:cs="Times New Roman" w:hint="eastAsia"/>
          <w:sz w:val="24"/>
          <w:szCs w:val="24"/>
        </w:rPr>
        <w:t>DistinctInnerJoin</w:t>
      </w:r>
      <w:proofErr w:type="spellEnd"/>
      <w:r w:rsidR="008754F8">
        <w:rPr>
          <w:rFonts w:ascii="Times New Roman" w:eastAsia="Times New Roman" w:hAnsi="Times New Roman" w:cs="Times New Roman"/>
          <w:sz w:val="24"/>
          <w:szCs w:val="24"/>
        </w:rPr>
        <w:br/>
      </w:r>
      <w:r w:rsidR="008754F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754F8">
        <w:rPr>
          <w:rFonts w:ascii="Times New Roman" w:eastAsia="Times New Roman" w:hAnsi="Times New Roman" w:cs="Times New Roman"/>
          <w:sz w:val="24"/>
          <w:szCs w:val="24"/>
        </w:rPr>
        <w:br/>
      </w:r>
      <w:r w:rsidR="008754F8" w:rsidRPr="001177AE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6819669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7442D0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 Except V.S. NOT IN</w:t>
      </w:r>
    </w:p>
    <w:p w14:paraId="5B340B64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76A5CF65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2. Except V.S. NOT IN ; Except for 2 tables</w:t>
      </w:r>
    </w:p>
    <w:p w14:paraId="52124E40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3. Except for 1 table</w:t>
      </w:r>
    </w:p>
    <w:p w14:paraId="2350D122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4. EXCEPT limit</w:t>
      </w:r>
    </w:p>
    <w:p w14:paraId="6E73BDB2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5. NOT IN limit</w:t>
      </w:r>
    </w:p>
    <w:p w14:paraId="69414647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1.6. Clean up</w:t>
      </w:r>
    </w:p>
    <w:p w14:paraId="0832124C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3F4B4CC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 Intersect</w:t>
      </w:r>
    </w:p>
    <w:p w14:paraId="5DC898A6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73950E64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2. INTERSECT  V.S. INNER JOIN  V.S.  DISTINCT INNER JOIN</w:t>
      </w:r>
    </w:p>
    <w:p w14:paraId="3855F65C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2.1. INTERSECT</w:t>
      </w:r>
    </w:p>
    <w:p w14:paraId="54D8EDC7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2.2. INNER JOIN</w:t>
      </w:r>
    </w:p>
    <w:p w14:paraId="2126DAA3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2.3. DISTINCT INNER JOIN</w:t>
      </w:r>
    </w:p>
    <w:p w14:paraId="6A9E75E8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2.3. Clean up</w:t>
      </w:r>
    </w:p>
    <w:p w14:paraId="5C1E2530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B858F76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 Intersect V.S. Except</w:t>
      </w:r>
    </w:p>
    <w:p w14:paraId="1DDD605C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50C66FA1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2. UNION</w:t>
      </w:r>
    </w:p>
    <w:p w14:paraId="67B554E5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3. UNION ALL</w:t>
      </w:r>
    </w:p>
    <w:p w14:paraId="3286B420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4. INTERSECT</w:t>
      </w:r>
    </w:p>
    <w:p w14:paraId="74B90EC8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5. EXCEPT</w:t>
      </w:r>
    </w:p>
    <w:p w14:paraId="7A7902B8" w14:textId="77777777" w:rsidR="008754F8" w:rsidRPr="001177AE" w:rsidRDefault="008754F8" w:rsidP="005A068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6. EXCEPT</w:t>
      </w:r>
    </w:p>
    <w:p w14:paraId="5359BC2D" w14:textId="7D8BD12C" w:rsidR="00057D8C" w:rsidRDefault="008754F8" w:rsidP="005A0688">
      <w:pPr>
        <w:spacing w:after="0"/>
      </w:pPr>
      <w:r w:rsidRPr="001177AE">
        <w:rPr>
          <w:rFonts w:ascii="Times New Roman" w:eastAsia="Times New Roman" w:hAnsi="Times New Roman" w:cs="Times New Roman"/>
          <w:sz w:val="24"/>
          <w:szCs w:val="24"/>
        </w:rPr>
        <w:t>3.7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  <w:r w:rsidR="00057D8C">
        <w:rPr>
          <w:sz w:val="48"/>
          <w:szCs w:val="48"/>
        </w:rPr>
        <w:t>0. Summary</w:t>
      </w:r>
    </w:p>
    <w:p w14:paraId="4E8FDC48" w14:textId="77777777" w:rsidR="00057D8C" w:rsidRDefault="00057D8C" w:rsidP="005A0688">
      <w:pPr>
        <w:spacing w:after="0"/>
      </w:pPr>
    </w:p>
    <w:p w14:paraId="00029AF0" w14:textId="77777777" w:rsidR="00057D8C" w:rsidRDefault="00057D8C" w:rsidP="005A0688">
      <w:pPr>
        <w:spacing w:after="0"/>
      </w:pPr>
      <w:r>
        <w:rPr>
          <w:sz w:val="18"/>
          <w:szCs w:val="18"/>
        </w:rPr>
        <w:t>1.</w:t>
      </w:r>
    </w:p>
    <w:p w14:paraId="7EFEA86C" w14:textId="77777777" w:rsidR="00057D8C" w:rsidRDefault="00057D8C" w:rsidP="005A0688">
      <w:pPr>
        <w:spacing w:after="0"/>
      </w:pPr>
      <w:r>
        <w:rPr>
          <w:sz w:val="18"/>
          <w:szCs w:val="18"/>
        </w:rPr>
        <w:t>1.1.</w:t>
      </w:r>
    </w:p>
    <w:p w14:paraId="0A904321" w14:textId="77777777" w:rsidR="00057D8C" w:rsidRDefault="00057D8C" w:rsidP="005A0688">
      <w:pPr>
        <w:spacing w:after="0"/>
      </w:pPr>
      <w:r>
        <w:rPr>
          <w:sz w:val="18"/>
          <w:szCs w:val="18"/>
        </w:rPr>
        <w:t>--Except, INTERSECT, UNION, UNION ALL</w:t>
      </w:r>
    </w:p>
    <w:p w14:paraId="5B6C0F0B" w14:textId="77777777" w:rsidR="00057D8C" w:rsidRDefault="00057D8C" w:rsidP="005A0688">
      <w:pPr>
        <w:spacing w:after="0"/>
      </w:pPr>
      <w:r>
        <w:rPr>
          <w:sz w:val="18"/>
          <w:szCs w:val="18"/>
        </w:rPr>
        <w:t>Except, INTERSECT, UNION, UNION ALL operators deal with rows, not columns.</w:t>
      </w:r>
    </w:p>
    <w:p w14:paraId="5B8A12D4" w14:textId="77777777" w:rsidR="00057D8C" w:rsidRDefault="00057D8C" w:rsidP="005A0688">
      <w:pPr>
        <w:spacing w:after="0"/>
      </w:pPr>
      <w:r>
        <w:rPr>
          <w:sz w:val="18"/>
          <w:szCs w:val="18"/>
        </w:rPr>
        <w:t>In order to use Except, INTERSECT, UNION, UNION ALL,</w:t>
      </w:r>
    </w:p>
    <w:p w14:paraId="5B013631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the order and the </w:t>
      </w:r>
      <w:proofErr w:type="spellStart"/>
      <w:r>
        <w:rPr>
          <w:sz w:val="18"/>
          <w:szCs w:val="18"/>
        </w:rPr>
        <w:t>the</w:t>
      </w:r>
      <w:proofErr w:type="spellEnd"/>
      <w:r>
        <w:rPr>
          <w:sz w:val="18"/>
          <w:szCs w:val="18"/>
        </w:rPr>
        <w:t xml:space="preserve"> number of the columns from the select </w:t>
      </w:r>
      <w:proofErr w:type="spellStart"/>
      <w:r>
        <w:rPr>
          <w:sz w:val="18"/>
          <w:szCs w:val="18"/>
        </w:rPr>
        <w:t>cluase</w:t>
      </w:r>
      <w:proofErr w:type="spellEnd"/>
    </w:p>
    <w:p w14:paraId="5888D436" w14:textId="77777777" w:rsidR="00057D8C" w:rsidRDefault="00057D8C" w:rsidP="005A0688">
      <w:pPr>
        <w:spacing w:after="0"/>
      </w:pPr>
      <w:r>
        <w:rPr>
          <w:sz w:val="18"/>
          <w:szCs w:val="18"/>
        </w:rPr>
        <w:t>must be the same as all queries.</w:t>
      </w:r>
    </w:p>
    <w:p w14:paraId="1441F05D" w14:textId="77777777" w:rsidR="00057D8C" w:rsidRDefault="00057D8C" w:rsidP="005A0688">
      <w:pPr>
        <w:spacing w:after="0"/>
      </w:pPr>
      <w:r>
        <w:rPr>
          <w:sz w:val="18"/>
          <w:szCs w:val="18"/>
        </w:rPr>
        <w:t>The data types must be same or at least compatible as all queries.</w:t>
      </w:r>
    </w:p>
    <w:p w14:paraId="40AEE3F8" w14:textId="77777777" w:rsidR="00057D8C" w:rsidRDefault="00057D8C" w:rsidP="005A0688">
      <w:pPr>
        <w:spacing w:after="0"/>
      </w:pPr>
      <w:r>
        <w:rPr>
          <w:sz w:val="18"/>
          <w:szCs w:val="18"/>
        </w:rPr>
        <w:t>1.1.1</w:t>
      </w:r>
    </w:p>
    <w:p w14:paraId="106C862D" w14:textId="77777777" w:rsidR="00057D8C" w:rsidRDefault="00057D8C" w:rsidP="005A0688">
      <w:pPr>
        <w:spacing w:after="0"/>
      </w:pPr>
      <w:r>
        <w:rPr>
          <w:sz w:val="18"/>
          <w:szCs w:val="18"/>
        </w:rPr>
        <w:t>--UNION</w:t>
      </w:r>
    </w:p>
    <w:p w14:paraId="2E642119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UNION operator returns "DISTINCT rows" from both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QueryB</w:t>
      </w:r>
      <w:proofErr w:type="spellEnd"/>
      <w:r>
        <w:rPr>
          <w:sz w:val="18"/>
          <w:szCs w:val="18"/>
        </w:rPr>
        <w:t>.</w:t>
      </w:r>
    </w:p>
    <w:p w14:paraId="52569120" w14:textId="77777777" w:rsidR="00057D8C" w:rsidRDefault="00057D8C" w:rsidP="005A0688">
      <w:pPr>
        <w:spacing w:after="0"/>
      </w:pPr>
      <w:r>
        <w:rPr>
          <w:sz w:val="18"/>
          <w:szCs w:val="18"/>
        </w:rPr>
        <w:t>1.1.2.</w:t>
      </w:r>
    </w:p>
    <w:p w14:paraId="5E0A58AE" w14:textId="77777777" w:rsidR="00057D8C" w:rsidRDefault="00057D8C" w:rsidP="005A0688">
      <w:pPr>
        <w:spacing w:after="0"/>
      </w:pPr>
      <w:r>
        <w:rPr>
          <w:sz w:val="18"/>
          <w:szCs w:val="18"/>
        </w:rPr>
        <w:t>--UNION ALL</w:t>
      </w:r>
    </w:p>
    <w:p w14:paraId="4DF9062B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UNION ALL operator returns all rows from both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QueryB</w:t>
      </w:r>
      <w:proofErr w:type="spellEnd"/>
      <w:r>
        <w:rPr>
          <w:sz w:val="18"/>
          <w:szCs w:val="18"/>
        </w:rPr>
        <w:t>,</w:t>
      </w:r>
    </w:p>
    <w:p w14:paraId="656E7C3B" w14:textId="77777777" w:rsidR="00057D8C" w:rsidRDefault="00057D8C" w:rsidP="005A0688">
      <w:pPr>
        <w:spacing w:after="0"/>
      </w:pPr>
      <w:r>
        <w:rPr>
          <w:sz w:val="18"/>
          <w:szCs w:val="18"/>
        </w:rPr>
        <w:t>and it may "contains duplicates rows"</w:t>
      </w:r>
    </w:p>
    <w:p w14:paraId="5AA0D0C1" w14:textId="77777777" w:rsidR="00057D8C" w:rsidRDefault="00057D8C" w:rsidP="005A0688">
      <w:pPr>
        <w:spacing w:after="0"/>
      </w:pPr>
      <w:r>
        <w:rPr>
          <w:sz w:val="18"/>
          <w:szCs w:val="18"/>
        </w:rPr>
        <w:t>1.1.3.</w:t>
      </w:r>
    </w:p>
    <w:p w14:paraId="6675567A" w14:textId="77777777" w:rsidR="00057D8C" w:rsidRDefault="00057D8C" w:rsidP="005A0688">
      <w:pPr>
        <w:spacing w:after="0"/>
      </w:pPr>
      <w:r>
        <w:rPr>
          <w:sz w:val="18"/>
          <w:szCs w:val="18"/>
        </w:rPr>
        <w:t>--INTERSECT</w:t>
      </w:r>
    </w:p>
    <w:p w14:paraId="3E836268" w14:textId="77777777" w:rsidR="00057D8C" w:rsidRDefault="00057D8C" w:rsidP="005A0688">
      <w:pPr>
        <w:spacing w:after="0"/>
      </w:pPr>
      <w:r>
        <w:rPr>
          <w:sz w:val="18"/>
          <w:szCs w:val="18"/>
        </w:rPr>
        <w:t>INTERSECT operator retrieves the "DISTINCT rows"</w:t>
      </w:r>
    </w:p>
    <w:p w14:paraId="516312B0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which exists in both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QueryB</w:t>
      </w:r>
      <w:proofErr w:type="spellEnd"/>
      <w:r>
        <w:rPr>
          <w:sz w:val="18"/>
          <w:szCs w:val="18"/>
        </w:rPr>
        <w:t>,</w:t>
      </w:r>
    </w:p>
    <w:p w14:paraId="60D0BAC9" w14:textId="77777777" w:rsidR="00057D8C" w:rsidRDefault="00057D8C" w:rsidP="005A0688">
      <w:pPr>
        <w:spacing w:after="0"/>
      </w:pPr>
      <w:r>
        <w:rPr>
          <w:sz w:val="18"/>
          <w:szCs w:val="18"/>
        </w:rPr>
        <w:lastRenderedPageBreak/>
        <w:t>1.1.4.</w:t>
      </w:r>
    </w:p>
    <w:p w14:paraId="429A8A7C" w14:textId="77777777" w:rsidR="00057D8C" w:rsidRDefault="00057D8C" w:rsidP="005A0688">
      <w:pPr>
        <w:spacing w:after="0"/>
      </w:pPr>
      <w:r>
        <w:rPr>
          <w:sz w:val="18"/>
          <w:szCs w:val="18"/>
        </w:rPr>
        <w:t>--EXCEPT</w:t>
      </w:r>
    </w:p>
    <w:p w14:paraId="3DBF8C3E" w14:textId="77777777" w:rsidR="00057D8C" w:rsidRDefault="00057D8C" w:rsidP="005A0688">
      <w:pPr>
        <w:spacing w:after="0"/>
      </w:pPr>
      <w:r>
        <w:rPr>
          <w:sz w:val="18"/>
          <w:szCs w:val="18"/>
        </w:rPr>
        <w:t>1.1.4.1.</w:t>
      </w:r>
    </w:p>
    <w:p w14:paraId="7873EE27" w14:textId="77777777" w:rsidR="00057D8C" w:rsidRDefault="00057D8C" w:rsidP="005A0688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EXCEPT </w:t>
      </w:r>
      <w:proofErr w:type="spellStart"/>
      <w:r>
        <w:rPr>
          <w:sz w:val="18"/>
          <w:szCs w:val="18"/>
        </w:rPr>
        <w:t>QueryB</w:t>
      </w:r>
      <w:proofErr w:type="spellEnd"/>
    </w:p>
    <w:p w14:paraId="128440E3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EXCEPT operator retrieves the "DISTINCT rows" from </w:t>
      </w:r>
      <w:proofErr w:type="spellStart"/>
      <w:r>
        <w:rPr>
          <w:sz w:val="18"/>
          <w:szCs w:val="18"/>
        </w:rPr>
        <w:t>PersonA</w:t>
      </w:r>
      <w:proofErr w:type="spellEnd"/>
    </w:p>
    <w:p w14:paraId="76B9FB89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that does not exist in </w:t>
      </w:r>
      <w:proofErr w:type="spellStart"/>
      <w:r>
        <w:rPr>
          <w:sz w:val="18"/>
          <w:szCs w:val="18"/>
        </w:rPr>
        <w:t>PersonB</w:t>
      </w:r>
      <w:proofErr w:type="spellEnd"/>
    </w:p>
    <w:p w14:paraId="57F3A404" w14:textId="77777777" w:rsidR="00057D8C" w:rsidRDefault="00057D8C" w:rsidP="005A0688">
      <w:pPr>
        <w:spacing w:after="0"/>
      </w:pPr>
      <w:r>
        <w:rPr>
          <w:sz w:val="18"/>
          <w:szCs w:val="18"/>
        </w:rPr>
        <w:t>1.1.4.2.</w:t>
      </w:r>
    </w:p>
    <w:p w14:paraId="38E80100" w14:textId="77777777" w:rsidR="00057D8C" w:rsidRDefault="00057D8C" w:rsidP="005A0688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QueryB</w:t>
      </w:r>
      <w:proofErr w:type="spellEnd"/>
      <w:r>
        <w:rPr>
          <w:sz w:val="18"/>
          <w:szCs w:val="18"/>
        </w:rPr>
        <w:t xml:space="preserve"> EXCEPT </w:t>
      </w:r>
      <w:proofErr w:type="spellStart"/>
      <w:r>
        <w:rPr>
          <w:sz w:val="18"/>
          <w:szCs w:val="18"/>
        </w:rPr>
        <w:t>QueryA</w:t>
      </w:r>
      <w:proofErr w:type="spellEnd"/>
    </w:p>
    <w:p w14:paraId="377B24C8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EXCEPT operator retrieves the "DISTINCT rows" from </w:t>
      </w:r>
      <w:proofErr w:type="spellStart"/>
      <w:r>
        <w:rPr>
          <w:sz w:val="18"/>
          <w:szCs w:val="18"/>
        </w:rPr>
        <w:t>PersonB</w:t>
      </w:r>
      <w:proofErr w:type="spellEnd"/>
    </w:p>
    <w:p w14:paraId="0A3EE6F3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that does not exist in </w:t>
      </w:r>
      <w:proofErr w:type="spellStart"/>
      <w:r>
        <w:rPr>
          <w:sz w:val="18"/>
          <w:szCs w:val="18"/>
        </w:rPr>
        <w:t>PersonA</w:t>
      </w:r>
      <w:proofErr w:type="spellEnd"/>
    </w:p>
    <w:p w14:paraId="2A2EA709" w14:textId="77777777" w:rsidR="00057D8C" w:rsidRDefault="00057D8C" w:rsidP="005A0688">
      <w:pPr>
        <w:spacing w:after="0"/>
      </w:pPr>
      <w:r>
        <w:rPr>
          <w:sz w:val="18"/>
          <w:szCs w:val="18"/>
        </w:rPr>
        <w:t>-------------</w:t>
      </w:r>
    </w:p>
    <w:p w14:paraId="5ACAC4EE" w14:textId="77777777" w:rsidR="00057D8C" w:rsidRDefault="00057D8C" w:rsidP="005A0688">
      <w:pPr>
        <w:spacing w:after="0"/>
      </w:pPr>
      <w:r>
        <w:rPr>
          <w:sz w:val="18"/>
          <w:szCs w:val="18"/>
        </w:rPr>
        <w:t>1.2.</w:t>
      </w:r>
    </w:p>
    <w:p w14:paraId="2FF1D54C" w14:textId="77777777" w:rsidR="00057D8C" w:rsidRDefault="00057D8C" w:rsidP="005A0688">
      <w:pPr>
        <w:spacing w:after="0"/>
      </w:pPr>
      <w:r>
        <w:rPr>
          <w:sz w:val="18"/>
          <w:szCs w:val="18"/>
        </w:rPr>
        <w:t>--INNER JOIN, DISTINCT INNER JOIN</w:t>
      </w:r>
    </w:p>
    <w:p w14:paraId="6B90A198" w14:textId="77777777" w:rsidR="00057D8C" w:rsidRDefault="00057D8C" w:rsidP="005A0688">
      <w:pPr>
        <w:spacing w:after="0"/>
      </w:pPr>
      <w:r>
        <w:rPr>
          <w:sz w:val="18"/>
          <w:szCs w:val="18"/>
        </w:rPr>
        <w:t>INNER JOIN, DISTINCT INNER JOIN operators deal with columns</w:t>
      </w:r>
    </w:p>
    <w:p w14:paraId="26942E05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by using </w:t>
      </w:r>
      <w:proofErr w:type="spellStart"/>
      <w:r>
        <w:rPr>
          <w:sz w:val="18"/>
          <w:szCs w:val="18"/>
        </w:rPr>
        <w:t>JoinColumns</w:t>
      </w:r>
      <w:proofErr w:type="spellEnd"/>
      <w:r>
        <w:rPr>
          <w:sz w:val="18"/>
          <w:szCs w:val="18"/>
        </w:rPr>
        <w:t>.</w:t>
      </w:r>
    </w:p>
    <w:p w14:paraId="1DB63B94" w14:textId="77777777" w:rsidR="00057D8C" w:rsidRDefault="00057D8C" w:rsidP="005A0688">
      <w:pPr>
        <w:spacing w:after="0"/>
      </w:pPr>
      <w:r>
        <w:rPr>
          <w:sz w:val="18"/>
          <w:szCs w:val="18"/>
        </w:rPr>
        <w:t>1.2.1.</w:t>
      </w:r>
    </w:p>
    <w:p w14:paraId="7318545C" w14:textId="77777777" w:rsidR="00057D8C" w:rsidRDefault="00057D8C" w:rsidP="005A0688">
      <w:pPr>
        <w:spacing w:after="0"/>
      </w:pPr>
      <w:r>
        <w:rPr>
          <w:sz w:val="18"/>
          <w:szCs w:val="18"/>
        </w:rPr>
        <w:t>--INTERSECT  V.S. INNER JOIN  V.S.  DISTINCT INNER JOIN</w:t>
      </w:r>
    </w:p>
    <w:p w14:paraId="07694516" w14:textId="77777777" w:rsidR="00057D8C" w:rsidRDefault="00057D8C" w:rsidP="005A0688">
      <w:pPr>
        <w:spacing w:after="0"/>
      </w:pPr>
      <w:r>
        <w:rPr>
          <w:sz w:val="18"/>
          <w:szCs w:val="18"/>
        </w:rPr>
        <w:t>1.2.1.1.</w:t>
      </w:r>
    </w:p>
    <w:p w14:paraId="6C8C139D" w14:textId="77777777" w:rsidR="00057D8C" w:rsidRDefault="00057D8C" w:rsidP="005A0688">
      <w:pPr>
        <w:spacing w:after="0"/>
      </w:pPr>
      <w:r>
        <w:rPr>
          <w:sz w:val="18"/>
          <w:szCs w:val="18"/>
        </w:rPr>
        <w:t>INTERSECT and DISTINCT INNER JOIN both return "DISTINCT rows".</w:t>
      </w:r>
    </w:p>
    <w:p w14:paraId="54D957D5" w14:textId="77777777" w:rsidR="00057D8C" w:rsidRDefault="00057D8C" w:rsidP="005A0688">
      <w:pPr>
        <w:spacing w:after="0"/>
      </w:pPr>
      <w:r>
        <w:rPr>
          <w:sz w:val="18"/>
          <w:szCs w:val="18"/>
        </w:rPr>
        <w:t>but INNER JOIN may return duplicated rows.</w:t>
      </w:r>
    </w:p>
    <w:p w14:paraId="310B7280" w14:textId="77777777" w:rsidR="00057D8C" w:rsidRDefault="00057D8C" w:rsidP="005A0688">
      <w:pPr>
        <w:spacing w:after="0"/>
      </w:pPr>
      <w:r>
        <w:rPr>
          <w:sz w:val="18"/>
          <w:szCs w:val="18"/>
        </w:rPr>
        <w:t>1.2.1.2.</w:t>
      </w:r>
    </w:p>
    <w:p w14:paraId="1F347676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If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INNER JOIN </w:t>
      </w:r>
      <w:proofErr w:type="spellStart"/>
      <w:r>
        <w:rPr>
          <w:sz w:val="18"/>
          <w:szCs w:val="18"/>
        </w:rPr>
        <w:t>columnB</w:t>
      </w:r>
      <w:proofErr w:type="spellEnd"/>
      <w:r>
        <w:rPr>
          <w:sz w:val="18"/>
          <w:szCs w:val="18"/>
        </w:rPr>
        <w:t>,</w:t>
      </w:r>
    </w:p>
    <w:p w14:paraId="3AB15E2A" w14:textId="77777777" w:rsidR="00057D8C" w:rsidRDefault="00057D8C" w:rsidP="005A0688">
      <w:pPr>
        <w:spacing w:after="0"/>
      </w:pPr>
      <w:r>
        <w:rPr>
          <w:sz w:val="18"/>
          <w:szCs w:val="18"/>
        </w:rPr>
        <w:t>and If value of columnARow5 is NULL,</w:t>
      </w:r>
    </w:p>
    <w:p w14:paraId="41764E2B" w14:textId="77777777" w:rsidR="00057D8C" w:rsidRDefault="00057D8C" w:rsidP="005A0688">
      <w:pPr>
        <w:spacing w:after="0"/>
      </w:pPr>
      <w:r>
        <w:rPr>
          <w:sz w:val="18"/>
          <w:szCs w:val="18"/>
        </w:rPr>
        <w:t>and If value of columnBRow5 is NULL,</w:t>
      </w:r>
    </w:p>
    <w:p w14:paraId="72A1AA73" w14:textId="77777777" w:rsidR="00057D8C" w:rsidRDefault="00057D8C" w:rsidP="005A0688">
      <w:pPr>
        <w:spacing w:after="0"/>
      </w:pPr>
      <w:r>
        <w:rPr>
          <w:sz w:val="18"/>
          <w:szCs w:val="18"/>
        </w:rPr>
        <w:t>1.2.1.2.1.</w:t>
      </w:r>
    </w:p>
    <w:p w14:paraId="3F14EE05" w14:textId="77777777" w:rsidR="00057D8C" w:rsidRDefault="00057D8C" w:rsidP="005A0688">
      <w:pPr>
        <w:spacing w:after="0"/>
      </w:pPr>
      <w:r>
        <w:rPr>
          <w:sz w:val="18"/>
          <w:szCs w:val="18"/>
        </w:rPr>
        <w:t>Then INTERSECT treats two NULLs as a same value</w:t>
      </w:r>
    </w:p>
    <w:p w14:paraId="20FC138E" w14:textId="77777777" w:rsidR="00057D8C" w:rsidRDefault="00057D8C" w:rsidP="005A0688">
      <w:pPr>
        <w:spacing w:after="0"/>
      </w:pPr>
      <w:r>
        <w:rPr>
          <w:sz w:val="18"/>
          <w:szCs w:val="18"/>
        </w:rPr>
        <w:t>and it will think columnARow5 and columnBRow5 are matching row.</w:t>
      </w:r>
    </w:p>
    <w:p w14:paraId="0186EAFB" w14:textId="77777777" w:rsidR="00057D8C" w:rsidRDefault="00057D8C" w:rsidP="005A0688">
      <w:pPr>
        <w:spacing w:after="0"/>
      </w:pPr>
      <w:r>
        <w:rPr>
          <w:sz w:val="18"/>
          <w:szCs w:val="18"/>
        </w:rPr>
        <w:t>It will display this matching row.</w:t>
      </w:r>
    </w:p>
    <w:p w14:paraId="2FF16219" w14:textId="77777777" w:rsidR="00057D8C" w:rsidRDefault="00057D8C" w:rsidP="005A0688">
      <w:pPr>
        <w:spacing w:after="0"/>
      </w:pPr>
      <w:r>
        <w:rPr>
          <w:sz w:val="18"/>
          <w:szCs w:val="18"/>
        </w:rPr>
        <w:t>1.2.1.2.2.</w:t>
      </w:r>
    </w:p>
    <w:p w14:paraId="5A4D146D" w14:textId="77777777" w:rsidR="00057D8C" w:rsidRDefault="00057D8C" w:rsidP="005A0688">
      <w:pPr>
        <w:spacing w:after="0"/>
      </w:pPr>
      <w:r>
        <w:rPr>
          <w:sz w:val="18"/>
          <w:szCs w:val="18"/>
        </w:rPr>
        <w:t>Then (DISTINCT) INNER JOIN treats two NULLs as a different value</w:t>
      </w:r>
    </w:p>
    <w:p w14:paraId="5A15798B" w14:textId="77777777" w:rsidR="00057D8C" w:rsidRDefault="00057D8C" w:rsidP="005A0688">
      <w:pPr>
        <w:spacing w:after="0"/>
      </w:pPr>
      <w:r>
        <w:rPr>
          <w:sz w:val="18"/>
          <w:szCs w:val="18"/>
        </w:rPr>
        <w:t>and it will think columnARow5 and columnBRow5 are NOT matching row.</w:t>
      </w:r>
    </w:p>
    <w:p w14:paraId="04E4A6DC" w14:textId="77777777" w:rsidR="00057D8C" w:rsidRDefault="00057D8C" w:rsidP="005A0688">
      <w:pPr>
        <w:spacing w:after="0"/>
      </w:pPr>
      <w:r>
        <w:rPr>
          <w:sz w:val="18"/>
          <w:szCs w:val="18"/>
        </w:rPr>
        <w:t>It will NOT display this row.</w:t>
      </w:r>
    </w:p>
    <w:p w14:paraId="52E205D6" w14:textId="77777777" w:rsidR="00057D8C" w:rsidRDefault="00057D8C" w:rsidP="005A0688">
      <w:pPr>
        <w:spacing w:after="0"/>
      </w:pPr>
      <w:r>
        <w:rPr>
          <w:sz w:val="18"/>
          <w:szCs w:val="18"/>
        </w:rPr>
        <w:t>-------------</w:t>
      </w:r>
    </w:p>
    <w:p w14:paraId="4406BA42" w14:textId="77777777" w:rsidR="00057D8C" w:rsidRDefault="00057D8C" w:rsidP="005A0688">
      <w:pPr>
        <w:spacing w:after="0"/>
      </w:pPr>
      <w:r>
        <w:rPr>
          <w:sz w:val="18"/>
          <w:szCs w:val="18"/>
        </w:rPr>
        <w:t>1.3.</w:t>
      </w:r>
    </w:p>
    <w:p w14:paraId="512455CF" w14:textId="77777777" w:rsidR="00057D8C" w:rsidRDefault="00057D8C" w:rsidP="005A0688">
      <w:pPr>
        <w:spacing w:after="0"/>
      </w:pPr>
      <w:r>
        <w:rPr>
          <w:sz w:val="18"/>
          <w:szCs w:val="18"/>
        </w:rPr>
        <w:t>--NOT IN</w:t>
      </w:r>
    </w:p>
    <w:p w14:paraId="79FCCC40" w14:textId="77777777" w:rsidR="00057D8C" w:rsidRDefault="00057D8C" w:rsidP="005A0688">
      <w:pPr>
        <w:spacing w:after="0"/>
      </w:pPr>
      <w:r>
        <w:rPr>
          <w:sz w:val="18"/>
          <w:szCs w:val="18"/>
        </w:rPr>
        <w:t>NOT IN compares ONE column from the Outer query</w:t>
      </w:r>
    </w:p>
    <w:p w14:paraId="72349C39" w14:textId="77777777" w:rsidR="00057D8C" w:rsidRDefault="00057D8C" w:rsidP="005A0688">
      <w:pPr>
        <w:spacing w:after="0"/>
      </w:pPr>
      <w:r>
        <w:rPr>
          <w:sz w:val="18"/>
          <w:szCs w:val="18"/>
        </w:rPr>
        <w:t>with a ONE column from the Inner query.</w:t>
      </w:r>
    </w:p>
    <w:p w14:paraId="675A22FA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NOT IN get the rows from the </w:t>
      </w:r>
      <w:proofErr w:type="spellStart"/>
      <w:r>
        <w:rPr>
          <w:sz w:val="18"/>
          <w:szCs w:val="18"/>
        </w:rPr>
        <w:t>outter</w:t>
      </w:r>
      <w:proofErr w:type="spellEnd"/>
      <w:r>
        <w:rPr>
          <w:sz w:val="18"/>
          <w:szCs w:val="18"/>
        </w:rPr>
        <w:t xml:space="preserve"> query</w:t>
      </w:r>
    </w:p>
    <w:p w14:paraId="07FCBCCC" w14:textId="77777777" w:rsidR="00057D8C" w:rsidRDefault="00057D8C" w:rsidP="005A0688">
      <w:pPr>
        <w:spacing w:after="0"/>
      </w:pPr>
      <w:r>
        <w:rPr>
          <w:sz w:val="18"/>
          <w:szCs w:val="18"/>
        </w:rPr>
        <w:t>that aren’t in the Inner query’s results.</w:t>
      </w:r>
    </w:p>
    <w:p w14:paraId="05E387C6" w14:textId="77777777" w:rsidR="00057D8C" w:rsidRDefault="00057D8C" w:rsidP="005A0688">
      <w:pPr>
        <w:spacing w:after="0"/>
      </w:pPr>
      <w:r>
        <w:rPr>
          <w:sz w:val="18"/>
          <w:szCs w:val="18"/>
        </w:rPr>
        <w:t>NOT IN might "contain duplicated rows".</w:t>
      </w:r>
    </w:p>
    <w:p w14:paraId="04DC6A1C" w14:textId="77777777" w:rsidR="00057D8C" w:rsidRDefault="00057D8C" w:rsidP="005A0688">
      <w:pPr>
        <w:spacing w:after="0"/>
      </w:pPr>
      <w:r>
        <w:rPr>
          <w:sz w:val="18"/>
          <w:szCs w:val="18"/>
        </w:rPr>
        <w:t>1.3.1.</w:t>
      </w:r>
    </w:p>
    <w:p w14:paraId="16DF69F9" w14:textId="77777777" w:rsidR="00057D8C" w:rsidRDefault="00057D8C" w:rsidP="005A0688">
      <w:pPr>
        <w:spacing w:after="0"/>
      </w:pPr>
      <w:r>
        <w:rPr>
          <w:sz w:val="18"/>
          <w:szCs w:val="18"/>
        </w:rPr>
        <w:t>--Except V.S. NOT IN</w:t>
      </w:r>
    </w:p>
    <w:p w14:paraId="13F138F8" w14:textId="77777777" w:rsidR="00057D8C" w:rsidRDefault="00057D8C" w:rsidP="005A0688">
      <w:pPr>
        <w:spacing w:after="0"/>
      </w:pPr>
      <w:r>
        <w:rPr>
          <w:sz w:val="18"/>
          <w:szCs w:val="18"/>
        </w:rPr>
        <w:t>Except and NOT IN both get the rows from the left/</w:t>
      </w:r>
      <w:proofErr w:type="spellStart"/>
      <w:r>
        <w:rPr>
          <w:sz w:val="18"/>
          <w:szCs w:val="18"/>
        </w:rPr>
        <w:t>outter</w:t>
      </w:r>
      <w:proofErr w:type="spellEnd"/>
      <w:r>
        <w:rPr>
          <w:sz w:val="18"/>
          <w:szCs w:val="18"/>
        </w:rPr>
        <w:t xml:space="preserve"> query</w:t>
      </w:r>
    </w:p>
    <w:p w14:paraId="28234ED2" w14:textId="77777777" w:rsidR="00057D8C" w:rsidRDefault="00057D8C" w:rsidP="005A0688">
      <w:pPr>
        <w:spacing w:after="0"/>
      </w:pPr>
      <w:r>
        <w:rPr>
          <w:sz w:val="18"/>
          <w:szCs w:val="18"/>
        </w:rPr>
        <w:t>that aren’t in the right/Inner query’s results.</w:t>
      </w:r>
    </w:p>
    <w:p w14:paraId="6D93A820" w14:textId="77777777" w:rsidR="00057D8C" w:rsidRDefault="00057D8C" w:rsidP="005A0688">
      <w:pPr>
        <w:spacing w:after="0"/>
      </w:pPr>
      <w:r>
        <w:rPr>
          <w:sz w:val="18"/>
          <w:szCs w:val="18"/>
        </w:rPr>
        <w:t>Except returns "DISTINCT ROWS",</w:t>
      </w:r>
    </w:p>
    <w:p w14:paraId="54A5CBA9" w14:textId="77777777" w:rsidR="00057D8C" w:rsidRDefault="00057D8C" w:rsidP="005A0688">
      <w:pPr>
        <w:spacing w:after="0"/>
      </w:pPr>
      <w:r>
        <w:rPr>
          <w:sz w:val="18"/>
          <w:szCs w:val="18"/>
        </w:rPr>
        <w:t>but NOT IN may return "duplicated rows".</w:t>
      </w:r>
    </w:p>
    <w:p w14:paraId="7782EBEE" w14:textId="77777777" w:rsidR="00057D8C" w:rsidRDefault="00057D8C" w:rsidP="005A0688">
      <w:pPr>
        <w:spacing w:after="0"/>
      </w:pPr>
      <w:r>
        <w:rPr>
          <w:sz w:val="18"/>
          <w:szCs w:val="18"/>
        </w:rPr>
        <w:t>1.3.2.</w:t>
      </w:r>
    </w:p>
    <w:p w14:paraId="74A20BFC" w14:textId="77777777" w:rsidR="00057D8C" w:rsidRDefault="00057D8C" w:rsidP="005A0688">
      <w:pPr>
        <w:spacing w:after="0"/>
      </w:pPr>
      <w:r>
        <w:rPr>
          <w:sz w:val="18"/>
          <w:szCs w:val="18"/>
        </w:rPr>
        <w:t>--Except</w:t>
      </w:r>
    </w:p>
    <w:p w14:paraId="07B2AC93" w14:textId="77777777" w:rsidR="00057D8C" w:rsidRDefault="00057D8C" w:rsidP="005A0688">
      <w:pPr>
        <w:spacing w:after="0"/>
      </w:pPr>
      <w:r>
        <w:rPr>
          <w:sz w:val="18"/>
          <w:szCs w:val="18"/>
        </w:rPr>
        <w:t>1.3.2.1.</w:t>
      </w:r>
    </w:p>
    <w:p w14:paraId="6C9337C6" w14:textId="77777777" w:rsidR="00057D8C" w:rsidRDefault="00057D8C" w:rsidP="005A0688">
      <w:pPr>
        <w:spacing w:after="0"/>
      </w:pPr>
      <w:r>
        <w:rPr>
          <w:sz w:val="18"/>
          <w:szCs w:val="18"/>
        </w:rPr>
        <w:t>Except, INTERSECT, UNION, UNION ALL operators deal with rows, not columns.</w:t>
      </w:r>
    </w:p>
    <w:p w14:paraId="66CFA5DB" w14:textId="77777777" w:rsidR="00057D8C" w:rsidRDefault="00057D8C" w:rsidP="005A0688">
      <w:pPr>
        <w:spacing w:after="0"/>
      </w:pPr>
      <w:r>
        <w:rPr>
          <w:sz w:val="18"/>
          <w:szCs w:val="18"/>
        </w:rPr>
        <w:t>In order to use Except, INTERSECT, UNION, UNION ALL,</w:t>
      </w:r>
    </w:p>
    <w:p w14:paraId="471AB75F" w14:textId="77777777" w:rsidR="00057D8C" w:rsidRDefault="00057D8C" w:rsidP="005A0688">
      <w:pPr>
        <w:spacing w:after="0"/>
      </w:pPr>
      <w:r>
        <w:rPr>
          <w:sz w:val="18"/>
          <w:szCs w:val="18"/>
        </w:rPr>
        <w:t xml:space="preserve">the order and the </w:t>
      </w:r>
      <w:proofErr w:type="spellStart"/>
      <w:r>
        <w:rPr>
          <w:sz w:val="18"/>
          <w:szCs w:val="18"/>
        </w:rPr>
        <w:t>the</w:t>
      </w:r>
      <w:proofErr w:type="spellEnd"/>
      <w:r>
        <w:rPr>
          <w:sz w:val="18"/>
          <w:szCs w:val="18"/>
        </w:rPr>
        <w:t xml:space="preserve"> number of the columns from the select </w:t>
      </w:r>
      <w:proofErr w:type="spellStart"/>
      <w:r>
        <w:rPr>
          <w:sz w:val="18"/>
          <w:szCs w:val="18"/>
        </w:rPr>
        <w:t>cluase</w:t>
      </w:r>
      <w:proofErr w:type="spellEnd"/>
    </w:p>
    <w:p w14:paraId="66F9982B" w14:textId="77777777" w:rsidR="00057D8C" w:rsidRDefault="00057D8C" w:rsidP="005A0688">
      <w:pPr>
        <w:spacing w:after="0"/>
      </w:pPr>
      <w:r>
        <w:rPr>
          <w:sz w:val="18"/>
          <w:szCs w:val="18"/>
        </w:rPr>
        <w:t>must be the same as all queries.</w:t>
      </w:r>
    </w:p>
    <w:p w14:paraId="104F8F9A" w14:textId="77777777" w:rsidR="00057D8C" w:rsidRDefault="00057D8C" w:rsidP="005A0688">
      <w:pPr>
        <w:spacing w:after="0"/>
      </w:pPr>
      <w:r>
        <w:rPr>
          <w:sz w:val="18"/>
          <w:szCs w:val="18"/>
        </w:rPr>
        <w:t>The data types must be same or at least compatible as all queries.</w:t>
      </w:r>
    </w:p>
    <w:p w14:paraId="5744C296" w14:textId="77777777" w:rsidR="00057D8C" w:rsidRDefault="00057D8C" w:rsidP="005A0688">
      <w:pPr>
        <w:spacing w:after="0"/>
      </w:pPr>
      <w:r>
        <w:rPr>
          <w:sz w:val="18"/>
          <w:szCs w:val="18"/>
        </w:rPr>
        <w:t>1.3.2.2.</w:t>
      </w:r>
    </w:p>
    <w:p w14:paraId="03E9E4D0" w14:textId="77777777" w:rsidR="00057D8C" w:rsidRDefault="00057D8C" w:rsidP="005A0688">
      <w:pPr>
        <w:spacing w:after="0"/>
      </w:pPr>
      <w:r>
        <w:rPr>
          <w:sz w:val="18"/>
          <w:szCs w:val="18"/>
        </w:rPr>
        <w:t>Except operator only get the rows from the left query</w:t>
      </w:r>
    </w:p>
    <w:p w14:paraId="3EFBBDC1" w14:textId="77777777" w:rsidR="00057D8C" w:rsidRDefault="00057D8C" w:rsidP="005A0688">
      <w:pPr>
        <w:spacing w:after="0"/>
      </w:pPr>
      <w:r>
        <w:rPr>
          <w:sz w:val="18"/>
          <w:szCs w:val="18"/>
        </w:rPr>
        <w:t>that aren’t in the right query’s results.</w:t>
      </w:r>
    </w:p>
    <w:p w14:paraId="5AAB65CF" w14:textId="77777777" w:rsidR="00057D8C" w:rsidRDefault="00057D8C" w:rsidP="005A0688">
      <w:pPr>
        <w:spacing w:after="0"/>
      </w:pPr>
      <w:r>
        <w:rPr>
          <w:sz w:val="18"/>
          <w:szCs w:val="18"/>
        </w:rPr>
        <w:t>Except will return "DISTINCT ROWS".</w:t>
      </w:r>
    </w:p>
    <w:p w14:paraId="7C6DA816" w14:textId="77777777" w:rsidR="00057D8C" w:rsidRDefault="00057D8C" w:rsidP="005A0688">
      <w:pPr>
        <w:spacing w:after="0"/>
      </w:pPr>
      <w:r>
        <w:rPr>
          <w:sz w:val="18"/>
          <w:szCs w:val="18"/>
        </w:rPr>
        <w:t>1.3.3.</w:t>
      </w:r>
    </w:p>
    <w:p w14:paraId="15D657CB" w14:textId="77777777" w:rsidR="00057D8C" w:rsidRDefault="00057D8C" w:rsidP="005A0688">
      <w:pPr>
        <w:spacing w:after="0"/>
      </w:pPr>
      <w:r>
        <w:rPr>
          <w:sz w:val="18"/>
          <w:szCs w:val="18"/>
        </w:rPr>
        <w:t>--NOT IN</w:t>
      </w:r>
    </w:p>
    <w:p w14:paraId="5AF2CDB4" w14:textId="77777777" w:rsidR="00057D8C" w:rsidRDefault="00057D8C" w:rsidP="005A0688">
      <w:pPr>
        <w:spacing w:after="0"/>
      </w:pPr>
      <w:r>
        <w:rPr>
          <w:sz w:val="18"/>
          <w:szCs w:val="18"/>
        </w:rPr>
        <w:t>NOT IN compares ONE column from the Outer query</w:t>
      </w:r>
    </w:p>
    <w:p w14:paraId="2FCA4CC1" w14:textId="77777777" w:rsidR="00057D8C" w:rsidRDefault="00057D8C" w:rsidP="005A0688">
      <w:pPr>
        <w:spacing w:after="0"/>
      </w:pPr>
      <w:r>
        <w:rPr>
          <w:sz w:val="18"/>
          <w:szCs w:val="18"/>
        </w:rPr>
        <w:t>with a ONE column from the Inner query.</w:t>
      </w:r>
    </w:p>
    <w:p w14:paraId="7EEF6432" w14:textId="77777777" w:rsidR="00057D8C" w:rsidRDefault="00057D8C" w:rsidP="005A0688">
      <w:pPr>
        <w:spacing w:after="0"/>
      </w:pPr>
      <w:r>
        <w:rPr>
          <w:sz w:val="18"/>
          <w:szCs w:val="18"/>
        </w:rPr>
        <w:t>NOT IN may return "duplicated rows".</w:t>
      </w:r>
    </w:p>
    <w:p w14:paraId="40E3DB6F" w14:textId="77777777" w:rsidR="00057D8C" w:rsidRDefault="00057D8C" w:rsidP="005A0688">
      <w:pPr>
        <w:spacing w:after="0"/>
      </w:pPr>
    </w:p>
    <w:p w14:paraId="0066022D" w14:textId="77777777" w:rsidR="00057D8C" w:rsidRDefault="00057D8C" w:rsidP="005A068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646E2B72" w14:textId="77777777" w:rsidR="00057D8C" w:rsidRDefault="00057D8C" w:rsidP="005A0688">
      <w:pPr>
        <w:spacing w:after="0"/>
      </w:pPr>
      <w:r>
        <w:rPr>
          <w:sz w:val="48"/>
          <w:szCs w:val="48"/>
        </w:rPr>
        <w:t>1. Except V.S. NOT IN</w:t>
      </w:r>
    </w:p>
    <w:p w14:paraId="7185AFF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30BCB97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Except V.S. NOT IN</w:t>
      </w:r>
    </w:p>
    <w:p w14:paraId="532444E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3173312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B3053B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80985E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 V.S. NOT IN</w:t>
      </w:r>
    </w:p>
    <w:p w14:paraId="2063B02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B68FCD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</w:t>
      </w:r>
    </w:p>
    <w:p w14:paraId="75B9956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6BA6936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use Except,</w:t>
      </w:r>
    </w:p>
    <w:p w14:paraId="707276D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rder 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of the columns from the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</w:p>
    <w:p w14:paraId="72450F0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ust be the same as all queries.</w:t>
      </w:r>
    </w:p>
    <w:p w14:paraId="5E5DACE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4ABEC00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 operator only get the "DISTINCT ROWS" from the left query</w:t>
      </w:r>
    </w:p>
    <w:p w14:paraId="12DAC46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aren’t in the right query’s results.</w:t>
      </w:r>
    </w:p>
    <w:p w14:paraId="6DACC1A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78D627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</w:t>
      </w:r>
    </w:p>
    <w:p w14:paraId="2607E1A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176781E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 compares ONE column from the outer query with a ONE column from the subquery.</w:t>
      </w:r>
    </w:p>
    <w:p w14:paraId="78EF5F6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122B95C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 does "NOT FILTER OUT DUPLICATED" rows in the result.</w:t>
      </w:r>
    </w:p>
    <w:p w14:paraId="2D1E0FA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54BF02E" w14:textId="77777777" w:rsidR="00057D8C" w:rsidRDefault="00057D8C" w:rsidP="005A0688">
      <w:pPr>
        <w:spacing w:after="0"/>
      </w:pPr>
    </w:p>
    <w:p w14:paraId="7D4A0579" w14:textId="77777777" w:rsidR="00057D8C" w:rsidRDefault="00057D8C" w:rsidP="005A0688">
      <w:pPr>
        <w:spacing w:after="0"/>
      </w:pPr>
      <w:r>
        <w:rPr>
          <w:sz w:val="36"/>
          <w:szCs w:val="36"/>
        </w:rPr>
        <w:t>1.1. Create Sample Data</w:t>
      </w:r>
    </w:p>
    <w:p w14:paraId="1BC1016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565F651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1</w:t>
      </w:r>
    </w:p>
    <w:p w14:paraId="24B5342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569EF3D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AFC7A7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2F3AD8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955F78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204DE5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FD183B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3B70FD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E6E44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D11EE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59CA32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2C9B7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B55CF5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00410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2CA9BA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1C1484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EFEAEF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8C595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24CFE6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EC8A96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17DB8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4D1D8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72EEA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3A6D5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4A82437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629B9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BF809F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5A3D46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1750D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E84825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89660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E1CD2C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CEA56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CAD734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2D6B5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A7B2FE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2E8DE0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A9B503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3624B3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CEC5E0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DF7B8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6293774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53112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63C6719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FFA47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054319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FEF33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duplicated Rows</w:t>
      </w:r>
    </w:p>
    <w:p w14:paraId="67C6BB1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E0416E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DF07D6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E08BE0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6FD17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CC291E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3F64FB9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014256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FEA87B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65B8B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6C55F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72BC16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54A63A0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0CA9D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DD20C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06406E6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D8510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35A8DA0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BFF9D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44E127D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C14DE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ED73E2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7791A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501C159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749B0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746CCB6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C37F5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42F9E9E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8900C7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193A927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710936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51F4940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E01C9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6B4FE2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880F3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BB948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3DF50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4EEF72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8C373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42ED44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919FF3" w14:textId="77777777" w:rsidR="00057D8C" w:rsidRDefault="00057D8C" w:rsidP="005A0688">
      <w:pPr>
        <w:spacing w:after="0"/>
      </w:pPr>
    </w:p>
    <w:p w14:paraId="44B1FB21" w14:textId="19012972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2CF55C7E" wp14:editId="4F34006D">
            <wp:extent cx="2941320" cy="55092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550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BF042" w14:textId="77777777" w:rsidR="00057D8C" w:rsidRDefault="00057D8C" w:rsidP="005A0688">
      <w:pPr>
        <w:spacing w:after="0"/>
      </w:pPr>
    </w:p>
    <w:p w14:paraId="2E3D1AED" w14:textId="77777777" w:rsidR="00057D8C" w:rsidRDefault="00057D8C" w:rsidP="005A0688">
      <w:pPr>
        <w:spacing w:after="0"/>
      </w:pPr>
    </w:p>
    <w:p w14:paraId="793EAED1" w14:textId="77777777" w:rsidR="00057D8C" w:rsidRDefault="00057D8C" w:rsidP="005A0688">
      <w:pPr>
        <w:spacing w:after="0"/>
      </w:pPr>
      <w:r>
        <w:rPr>
          <w:sz w:val="36"/>
          <w:szCs w:val="36"/>
        </w:rPr>
        <w:t>1.2. Except V.S. NOT IN ; Except for 2 tables</w:t>
      </w:r>
    </w:p>
    <w:p w14:paraId="74C5750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56272CA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2</w:t>
      </w:r>
    </w:p>
    <w:p w14:paraId="37E851B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 V.S. NOT IN ; Except for 2 tables</w:t>
      </w:r>
    </w:p>
    <w:p w14:paraId="6694A86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700D9B6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2_01</w:t>
      </w:r>
    </w:p>
    <w:p w14:paraId="5510E29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all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does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3D2937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06F8AA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2612E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59AF647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</w:p>
    <w:p w14:paraId="38AEB09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CEPT</w:t>
      </w:r>
    </w:p>
    <w:p w14:paraId="20B9EFB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2D3AC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34F09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7BFD78F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174FF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645AE1" w14:textId="0FF00CC1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5BEA1DF2" wp14:editId="6335544D">
            <wp:extent cx="2644140" cy="2034540"/>
            <wp:effectExtent l="0" t="0" r="381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FF2588" w14:textId="77777777" w:rsidR="00057D8C" w:rsidRDefault="00057D8C" w:rsidP="005A0688">
      <w:pPr>
        <w:spacing w:after="0"/>
      </w:pPr>
    </w:p>
    <w:p w14:paraId="6A4FAA4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0D4501E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2_02</w:t>
      </w:r>
    </w:p>
    <w:p w14:paraId="2B678C2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all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does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E79AB8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CB7678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0BE3C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7A2D866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3F892F9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CEPT</w:t>
      </w:r>
    </w:p>
    <w:p w14:paraId="0CF3006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626B3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7B919D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332131A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B7AF11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7FF13F" w14:textId="381A98E3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3F8BB464" wp14:editId="25794361">
            <wp:extent cx="2621280" cy="2034540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28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6DB54" w14:textId="77777777" w:rsidR="00057D8C" w:rsidRDefault="00057D8C" w:rsidP="005A0688">
      <w:pPr>
        <w:spacing w:after="0"/>
      </w:pPr>
    </w:p>
    <w:p w14:paraId="7028C60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67421AA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2_03</w:t>
      </w:r>
    </w:p>
    <w:p w14:paraId="6E05CC0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all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hat does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F71852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0D399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67911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5736694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5D72035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</w:p>
    <w:p w14:paraId="79F7EB8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14D8E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5D26E89" w14:textId="60053764" w:rsidR="00057D8C" w:rsidRDefault="00057D8C" w:rsidP="005A0688">
      <w:pPr>
        <w:spacing w:after="0"/>
      </w:pPr>
      <w:r>
        <w:rPr>
          <w:noProof/>
        </w:rPr>
        <w:lastRenderedPageBreak/>
        <w:drawing>
          <wp:inline distT="0" distB="0" distL="0" distR="0" wp14:anchorId="6D94343F" wp14:editId="0E43F470">
            <wp:extent cx="2628900" cy="22555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75C54" w14:textId="77777777" w:rsidR="00057D8C" w:rsidRDefault="00057D8C" w:rsidP="005A0688">
      <w:pPr>
        <w:spacing w:after="0"/>
      </w:pPr>
    </w:p>
    <w:p w14:paraId="1ACDE53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DE917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07F8E6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 V.S. NOT IN</w:t>
      </w:r>
    </w:p>
    <w:p w14:paraId="1887994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2511178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</w:t>
      </w:r>
    </w:p>
    <w:p w14:paraId="1BC0A03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1.</w:t>
      </w:r>
    </w:p>
    <w:p w14:paraId="47CF0F5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use Except,</w:t>
      </w:r>
    </w:p>
    <w:p w14:paraId="6D8D0AC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rder 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of the columns from the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</w:p>
    <w:p w14:paraId="56E40DC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must be the same as all queries.</w:t>
      </w:r>
    </w:p>
    <w:p w14:paraId="05F2354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2.</w:t>
      </w:r>
    </w:p>
    <w:p w14:paraId="37F2F3C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cept operator only get the "DISTINCT ROWS" from the left query</w:t>
      </w:r>
    </w:p>
    <w:p w14:paraId="7E7E22D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aren’t in the right query’s results.</w:t>
      </w:r>
    </w:p>
    <w:p w14:paraId="480B188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CB9A4A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</w:t>
      </w:r>
    </w:p>
    <w:p w14:paraId="28EF575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00F5899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 compares ONE column from the outer query with a ONE column from the subquery.</w:t>
      </w:r>
    </w:p>
    <w:p w14:paraId="66ABD3B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2.</w:t>
      </w:r>
    </w:p>
    <w:p w14:paraId="68E63BB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 does "NOT FILTER OUT DUPLICATED" rows in the result.</w:t>
      </w:r>
    </w:p>
    <w:p w14:paraId="638CF8A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2BE21B" w14:textId="77777777" w:rsidR="00057D8C" w:rsidRDefault="00057D8C" w:rsidP="005A0688">
      <w:pPr>
        <w:spacing w:after="0"/>
      </w:pPr>
    </w:p>
    <w:p w14:paraId="588DEB91" w14:textId="77777777" w:rsidR="00057D8C" w:rsidRDefault="00057D8C" w:rsidP="005A0688">
      <w:pPr>
        <w:spacing w:after="0"/>
      </w:pPr>
      <w:r>
        <w:rPr>
          <w:sz w:val="36"/>
          <w:szCs w:val="36"/>
        </w:rPr>
        <w:t>1.3. Except for 1 table</w:t>
      </w:r>
    </w:p>
    <w:p w14:paraId="5792F7A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3C32F98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3</w:t>
      </w:r>
    </w:p>
    <w:p w14:paraId="0A9AF38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 for 1 table</w:t>
      </w:r>
    </w:p>
    <w:p w14:paraId="757C585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3E557EC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3_01</w:t>
      </w:r>
    </w:p>
    <w:p w14:paraId="70ECB63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alary &gt;= 45000 AND Salary &lt;= 58000</w:t>
      </w:r>
    </w:p>
    <w:p w14:paraId="4417185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50EDDF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665097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4D290CC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3ADCBD8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r>
        <w:rPr>
          <w:rFonts w:ascii="Consolas" w:hAnsi="Consolas"/>
          <w:sz w:val="18"/>
          <w:szCs w:val="18"/>
        </w:rPr>
        <w:t>45000</w:t>
      </w:r>
    </w:p>
    <w:p w14:paraId="415FF8E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CEPT</w:t>
      </w:r>
    </w:p>
    <w:p w14:paraId="19DD72D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F8C6F2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9160C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493B30F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7ED2A98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r>
        <w:rPr>
          <w:rFonts w:ascii="Consolas" w:hAnsi="Consolas"/>
          <w:sz w:val="18"/>
          <w:szCs w:val="18"/>
        </w:rPr>
        <w:t>58000</w:t>
      </w:r>
    </w:p>
    <w:p w14:paraId="72BDAD0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sz w:val="18"/>
          <w:szCs w:val="18"/>
        </w:rPr>
        <w:t>[Name]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A3C66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001831" w14:textId="57FDE9FA" w:rsidR="00057D8C" w:rsidRDefault="00057D8C" w:rsidP="005A0688">
      <w:pPr>
        <w:spacing w:after="0"/>
      </w:pPr>
      <w:r>
        <w:rPr>
          <w:noProof/>
        </w:rPr>
        <w:lastRenderedPageBreak/>
        <w:drawing>
          <wp:inline distT="0" distB="0" distL="0" distR="0" wp14:anchorId="69A53F82" wp14:editId="5BA159C6">
            <wp:extent cx="2636520" cy="11125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52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CEC7D" w14:textId="77777777" w:rsidR="00057D8C" w:rsidRDefault="00057D8C" w:rsidP="005A0688">
      <w:pPr>
        <w:spacing w:after="0"/>
      </w:pPr>
    </w:p>
    <w:p w14:paraId="75F9455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6E5CA7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sult is same as</w:t>
      </w:r>
    </w:p>
    <w:p w14:paraId="6895D39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Salary &gt;= 45000 AND Salary &lt;= 58000</w:t>
      </w:r>
    </w:p>
    <w:p w14:paraId="56E2E18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8F3EA0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</w:t>
      </w:r>
    </w:p>
    <w:p w14:paraId="2066593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3_02</w:t>
      </w:r>
    </w:p>
    <w:p w14:paraId="1179C68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alary &gt;= 45000 AND Salary &lt;= 58000</w:t>
      </w:r>
    </w:p>
    <w:p w14:paraId="07C14B2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6D26E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796E6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708DA8D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0592C26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gt;=</w:t>
      </w:r>
      <w:r>
        <w:t> </w:t>
      </w:r>
      <w:r>
        <w:rPr>
          <w:rFonts w:ascii="Consolas" w:hAnsi="Consolas"/>
          <w:sz w:val="18"/>
          <w:szCs w:val="18"/>
        </w:rPr>
        <w:t>45000</w:t>
      </w:r>
    </w:p>
    <w:p w14:paraId="6A39C1B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alar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58000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4C9557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E04A62" w14:textId="77777777" w:rsidR="00057D8C" w:rsidRDefault="00057D8C" w:rsidP="005A0688">
      <w:pPr>
        <w:spacing w:after="0"/>
      </w:pPr>
    </w:p>
    <w:p w14:paraId="09928C7D" w14:textId="613DA529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03824A5A" wp14:editId="40503CEA">
            <wp:extent cx="2659380" cy="1143000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2446B0" w14:textId="77777777" w:rsidR="00057D8C" w:rsidRDefault="00057D8C" w:rsidP="005A0688">
      <w:pPr>
        <w:spacing w:after="0"/>
      </w:pPr>
    </w:p>
    <w:p w14:paraId="48B8BF61" w14:textId="77777777" w:rsidR="00057D8C" w:rsidRDefault="00057D8C" w:rsidP="005A0688">
      <w:pPr>
        <w:spacing w:after="0"/>
      </w:pPr>
      <w:r>
        <w:rPr>
          <w:sz w:val="36"/>
          <w:szCs w:val="36"/>
        </w:rPr>
        <w:t>1.4. EXCEPT limit</w:t>
      </w:r>
    </w:p>
    <w:p w14:paraId="7292C63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03CB7EA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4</w:t>
      </w:r>
    </w:p>
    <w:p w14:paraId="30C7AA5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 limit</w:t>
      </w:r>
    </w:p>
    <w:p w14:paraId="76DF5A6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19BBFC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188B6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6BA9007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4D833CB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CEPT</w:t>
      </w:r>
    </w:p>
    <w:p w14:paraId="3EBD9CA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B2EF6B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23BC0B6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00EFD8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A2044C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2FC983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F681D0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Msg 205, Level 16, State 1, Line 250</w:t>
      </w:r>
    </w:p>
    <w:p w14:paraId="682E14A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l queries combined using a UNION, INTERSECT or EXCEPT operator</w:t>
      </w:r>
    </w:p>
    <w:p w14:paraId="4ADAD0E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ust have an equal number of expressions in their target lists.</w:t>
      </w:r>
    </w:p>
    <w:p w14:paraId="478C713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use Except,</w:t>
      </w:r>
    </w:p>
    <w:p w14:paraId="71E092F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order and the </w:t>
      </w:r>
      <w:proofErr w:type="spellStart"/>
      <w:r>
        <w:rPr>
          <w:rFonts w:ascii="Consolas" w:hAnsi="Consolas"/>
          <w:color w:val="008000"/>
          <w:sz w:val="18"/>
          <w:szCs w:val="18"/>
        </w:rPr>
        <w:t>t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umber of the columns from the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luase</w:t>
      </w:r>
      <w:proofErr w:type="spellEnd"/>
    </w:p>
    <w:p w14:paraId="4F72DFD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ust be the same as all queries.</w:t>
      </w:r>
    </w:p>
    <w:p w14:paraId="05028B0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9C8DC5" w14:textId="39A32AF1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386B164B" wp14:editId="76C689D8">
            <wp:extent cx="5274310" cy="3105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78C92" w14:textId="77777777" w:rsidR="00057D8C" w:rsidRDefault="00057D8C" w:rsidP="005A0688">
      <w:pPr>
        <w:spacing w:after="0"/>
      </w:pPr>
      <w:r>
        <w:rPr>
          <w:sz w:val="36"/>
          <w:szCs w:val="36"/>
        </w:rPr>
        <w:t>1.5. NOT IN limit</w:t>
      </w:r>
    </w:p>
    <w:p w14:paraId="78D873E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22E2A3C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5</w:t>
      </w:r>
    </w:p>
    <w:p w14:paraId="6BB2F5A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T IN limit</w:t>
      </w:r>
    </w:p>
    <w:p w14:paraId="4B87872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598C1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B60E1F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7EC8B73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52A6D2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AA9B2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 Gender</w:t>
      </w:r>
    </w:p>
    <w:p w14:paraId="6710131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B9626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900C55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0DA0404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116, Level 16, State 1, Line 274</w:t>
      </w:r>
    </w:p>
    <w:p w14:paraId="57CDAB5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ly one expression can be specified in the select list</w:t>
      </w:r>
    </w:p>
    <w:p w14:paraId="08323AF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the subquery is not introduced with EXISTS.</w:t>
      </w:r>
    </w:p>
    <w:p w14:paraId="0A0DB95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T IN compares ONE column from the outer query</w:t>
      </w:r>
    </w:p>
    <w:p w14:paraId="4B8C897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th a ONE column from the subquery.</w:t>
      </w:r>
    </w:p>
    <w:p w14:paraId="69815C0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2B5AB81" w14:textId="0D952BFF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7F430C8A" wp14:editId="51ADA4B9">
            <wp:extent cx="5274310" cy="393065"/>
            <wp:effectExtent l="0" t="0" r="254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3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81379A" w14:textId="77777777" w:rsidR="00057D8C" w:rsidRDefault="00057D8C" w:rsidP="005A0688">
      <w:pPr>
        <w:spacing w:after="0"/>
      </w:pPr>
    </w:p>
    <w:p w14:paraId="2E3ECA37" w14:textId="77777777" w:rsidR="00057D8C" w:rsidRDefault="00057D8C" w:rsidP="005A0688">
      <w:pPr>
        <w:spacing w:after="0"/>
      </w:pPr>
      <w:r>
        <w:rPr>
          <w:sz w:val="36"/>
          <w:szCs w:val="36"/>
        </w:rPr>
        <w:t>1.6. Clean up</w:t>
      </w:r>
    </w:p>
    <w:p w14:paraId="39E06D7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71D3F44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1_06</w:t>
      </w:r>
    </w:p>
    <w:p w14:paraId="6B4FFCC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76A1FB3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30715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078B4C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1BCFE0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6A3F6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90F9C8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F3AFF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B386C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46628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163E8D8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C8BF5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860A4F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EA5CBC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87A40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3AB86D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661B7A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DCF8D0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62666B" w14:textId="77777777" w:rsidR="00057D8C" w:rsidRDefault="00057D8C" w:rsidP="005A068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FFFC9AB" w14:textId="77777777" w:rsidR="00057D8C" w:rsidRDefault="00057D8C" w:rsidP="005A0688">
      <w:pPr>
        <w:spacing w:after="0"/>
      </w:pPr>
      <w:r>
        <w:rPr>
          <w:sz w:val="48"/>
          <w:szCs w:val="48"/>
        </w:rPr>
        <w:t>2. Intersect</w:t>
      </w:r>
    </w:p>
    <w:p w14:paraId="42E8AB2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72FB68C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Intersect</w:t>
      </w:r>
    </w:p>
    <w:p w14:paraId="31F0C56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7CD127E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EF59B7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F59311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NER JOIN, DISTINCT INNER JOIN</w:t>
      </w:r>
    </w:p>
    <w:p w14:paraId="0BBC2C2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NER JOIN, DISTINCT INNER JOIN operators deal with columns</w:t>
      </w:r>
    </w:p>
    <w:p w14:paraId="4CF57E0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JoinColumn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0F0811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</w:t>
      </w:r>
    </w:p>
    <w:p w14:paraId="2594880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ERSECT  V.S. INNER JOIN  V.S.  DISTINCT INNER JOIN</w:t>
      </w:r>
    </w:p>
    <w:p w14:paraId="4E332B0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1.</w:t>
      </w:r>
    </w:p>
    <w:p w14:paraId="1C061FD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SECT and DISTINCT INNER JOIN both return "DISTINCT rows".</w:t>
      </w:r>
    </w:p>
    <w:p w14:paraId="31FF718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NNER JOIN may return duplicated rows.</w:t>
      </w:r>
    </w:p>
    <w:p w14:paraId="2FB3821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2.</w:t>
      </w:r>
    </w:p>
    <w:p w14:paraId="149286B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NER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B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4471CE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value of columnARow5 is NULL,</w:t>
      </w:r>
    </w:p>
    <w:p w14:paraId="472DB95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f value of columnBRow5 is NULL,</w:t>
      </w:r>
    </w:p>
    <w:p w14:paraId="402D1BF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2.1.</w:t>
      </w:r>
    </w:p>
    <w:p w14:paraId="1D97DF1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NTERSECT treats two NULLs as a same value</w:t>
      </w:r>
    </w:p>
    <w:p w14:paraId="6656BDA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it will think columnARow5 and columnBRow5 are matching row.</w:t>
      </w:r>
    </w:p>
    <w:p w14:paraId="28B6043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display this matching row.</w:t>
      </w:r>
    </w:p>
    <w:p w14:paraId="69CC57F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1.2.2.</w:t>
      </w:r>
    </w:p>
    <w:p w14:paraId="5F57A27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(DISTINCT) INNER JOIN treats two NULLs as a different value</w:t>
      </w:r>
    </w:p>
    <w:p w14:paraId="4000226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will think columnARow5 and columnBRow5 are NOT matching row.</w:t>
      </w:r>
    </w:p>
    <w:p w14:paraId="60353A6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50DC7CC" w14:textId="77777777" w:rsidR="00057D8C" w:rsidRDefault="00057D8C" w:rsidP="005A0688">
      <w:pPr>
        <w:spacing w:after="0"/>
      </w:pPr>
      <w:r>
        <w:rPr>
          <w:sz w:val="36"/>
          <w:szCs w:val="36"/>
        </w:rPr>
        <w:t>2.1. Create sample data</w:t>
      </w:r>
    </w:p>
    <w:p w14:paraId="2CB6C32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7A69E50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1</w:t>
      </w:r>
    </w:p>
    <w:p w14:paraId="4B83C49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9198B5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02F16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FF2E43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2AD55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A4875D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8DE0BF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97D6EB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0D9C4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3221C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B47513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A02CCF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87D3B5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59D01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B90121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113B8A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C9EC71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48859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339A93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61DF8D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DF9FE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0728E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B81B3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66F951A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BEDF8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692A9D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38A8ED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96EA5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9A88E0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5C8F0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3E7270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D20A1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5D9210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D567E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700F37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8A276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116733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54E9B7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3AEC43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AAAE0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78E3FF6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CA656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38A1808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CC9FE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31F00C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6D1A4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duplicated Rows</w:t>
      </w:r>
    </w:p>
    <w:p w14:paraId="1F94C1D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8DC747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6C2D7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D19890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7AA6DA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03D0AD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A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D5A0E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8AFD6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5296FA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1AD3BE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DDFC56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CA54BB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55FAD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Sal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9855B7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125E5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B8EF9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4CCB529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2D08B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DB3E00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8A5F89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023F359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F7AF2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320862F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C858E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4F071C8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DDA6D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7855F9A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557E91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896EF3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163666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5D5D107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4E10F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0BED56E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BName0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B2AC15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22480B0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0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DB34D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8762F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EC7A6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32128C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26F05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2DF892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9DA2EA" w14:textId="77777777" w:rsidR="00057D8C" w:rsidRDefault="00057D8C" w:rsidP="005A0688">
      <w:pPr>
        <w:spacing w:after="0"/>
      </w:pPr>
    </w:p>
    <w:p w14:paraId="1E7FCD9E" w14:textId="20627D74" w:rsidR="00057D8C" w:rsidRDefault="00057D8C" w:rsidP="005A0688">
      <w:pPr>
        <w:spacing w:after="0"/>
      </w:pPr>
      <w:r>
        <w:rPr>
          <w:noProof/>
        </w:rPr>
        <w:lastRenderedPageBreak/>
        <w:drawing>
          <wp:inline distT="0" distB="0" distL="0" distR="0" wp14:anchorId="4A450D68" wp14:editId="160D898C">
            <wp:extent cx="2979420" cy="57835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578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FDB60" w14:textId="77777777" w:rsidR="00057D8C" w:rsidRDefault="00057D8C" w:rsidP="005A0688">
      <w:pPr>
        <w:spacing w:after="0"/>
      </w:pPr>
    </w:p>
    <w:p w14:paraId="1D8FB576" w14:textId="77777777" w:rsidR="00057D8C" w:rsidRDefault="00057D8C" w:rsidP="005A0688">
      <w:pPr>
        <w:spacing w:after="0"/>
      </w:pPr>
      <w:r>
        <w:rPr>
          <w:sz w:val="36"/>
          <w:szCs w:val="36"/>
        </w:rPr>
        <w:t>2.2. INTERSECT  V.S. INNER JOIN  V.S.  DISTINCT INNER JOIN</w:t>
      </w:r>
    </w:p>
    <w:p w14:paraId="2D31439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55F9C10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2</w:t>
      </w:r>
    </w:p>
    <w:p w14:paraId="696F21F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ERSECT  V.S. INNER JOIN  V.S.  DISTINCT INNER JOIN</w:t>
      </w:r>
    </w:p>
    <w:p w14:paraId="67766382" w14:textId="77777777" w:rsidR="00057D8C" w:rsidRDefault="00057D8C" w:rsidP="005A0688">
      <w:pPr>
        <w:spacing w:after="0"/>
      </w:pPr>
    </w:p>
    <w:p w14:paraId="43D45236" w14:textId="77777777" w:rsidR="00057D8C" w:rsidRDefault="00057D8C" w:rsidP="005A0688">
      <w:pPr>
        <w:spacing w:after="0"/>
      </w:pPr>
      <w:r>
        <w:rPr>
          <w:sz w:val="32"/>
          <w:szCs w:val="32"/>
        </w:rPr>
        <w:t>2.2.1. INTERSECT</w:t>
      </w:r>
    </w:p>
    <w:p w14:paraId="4362AF3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3BE9BE4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2_01</w:t>
      </w:r>
    </w:p>
    <w:p w14:paraId="1134B09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ERSECT</w:t>
      </w:r>
    </w:p>
    <w:p w14:paraId="2D663BD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124B1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D6D29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590D7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05678E8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70D40FF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SECT</w:t>
      </w:r>
    </w:p>
    <w:p w14:paraId="1275235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D890E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93BA36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F90DD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Salary</w:t>
      </w:r>
    </w:p>
    <w:p w14:paraId="5096013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5B9C00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096C1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8599F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6711F4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CC9D29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how ID=1,2,5,6,7,10.</w:t>
      </w:r>
    </w:p>
    <w:p w14:paraId="25A1B97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[name] of row ID=6,7  is NULL.</w:t>
      </w:r>
    </w:p>
    <w:p w14:paraId="4855ABD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9ADBF6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NTERSECT treats two NULLs as a same value</w:t>
      </w:r>
    </w:p>
    <w:p w14:paraId="3995A98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will think columnARow5 and columnBRow5 are matching row.</w:t>
      </w:r>
    </w:p>
    <w:p w14:paraId="3D94FC8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display this matching row.</w:t>
      </w:r>
    </w:p>
    <w:p w14:paraId="17A89D2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AA1163E" w14:textId="36EAFFBE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5620319C" wp14:editId="545E0B79">
            <wp:extent cx="2552700" cy="15621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F09C9" w14:textId="77777777" w:rsidR="00057D8C" w:rsidRDefault="00057D8C" w:rsidP="005A0688">
      <w:pPr>
        <w:spacing w:after="0"/>
      </w:pPr>
    </w:p>
    <w:p w14:paraId="178745E1" w14:textId="77777777" w:rsidR="00057D8C" w:rsidRDefault="00057D8C" w:rsidP="005A0688">
      <w:pPr>
        <w:spacing w:after="0"/>
      </w:pPr>
      <w:r>
        <w:rPr>
          <w:sz w:val="32"/>
          <w:szCs w:val="32"/>
        </w:rPr>
        <w:t>2.2.2. INNER JOIN</w:t>
      </w:r>
    </w:p>
    <w:p w14:paraId="3B9084C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3241CCE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2_02</w:t>
      </w:r>
    </w:p>
    <w:p w14:paraId="215ED69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NER JOIN</w:t>
      </w:r>
    </w:p>
    <w:p w14:paraId="4E5B57C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143C0A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F43234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AC6B3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</w:p>
    <w:p w14:paraId="2A9A582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A</w:t>
      </w:r>
      <w:proofErr w:type="spellEnd"/>
    </w:p>
    <w:p w14:paraId="7E349FF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JOI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B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A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B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[Name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</w:p>
    <w:p w14:paraId="43E9B1B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54151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FBA227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52C92D0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AD18B3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how ID=1,2,5,10,1.</w:t>
      </w:r>
    </w:p>
    <w:p w14:paraId="23D6616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[name] of row ID=6,7  is NULL,</w:t>
      </w:r>
    </w:p>
    <w:p w14:paraId="7263442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se two rows does not display.</w:t>
      </w:r>
    </w:p>
    <w:p w14:paraId="653B15B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26BCDD2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DISTINCT) INNER JOIN treats two NULLs as a different value</w:t>
      </w:r>
    </w:p>
    <w:p w14:paraId="367C180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will think columnARow5 and columnBRow5 are NOT matching row.</w:t>
      </w:r>
    </w:p>
    <w:p w14:paraId="51B3752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NOT display this row.</w:t>
      </w:r>
    </w:p>
    <w:p w14:paraId="6CA134A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7F6CBC7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SECT and DISTINCT INNER JOIN both return non-duplicated rows.</w:t>
      </w:r>
    </w:p>
    <w:p w14:paraId="0986C8B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NNER JOIN returns duplicated rows.</w:t>
      </w:r>
    </w:p>
    <w:p w14:paraId="12CF0A3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C6E15A" w14:textId="68E8E833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2C1C1DEA" wp14:editId="1B99734C">
            <wp:extent cx="2499360" cy="13106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01496" w14:textId="77777777" w:rsidR="00057D8C" w:rsidRDefault="00057D8C" w:rsidP="005A0688">
      <w:pPr>
        <w:spacing w:after="0"/>
      </w:pPr>
    </w:p>
    <w:p w14:paraId="6EE27EA1" w14:textId="77777777" w:rsidR="00057D8C" w:rsidRDefault="00057D8C" w:rsidP="005A0688">
      <w:pPr>
        <w:spacing w:after="0"/>
      </w:pPr>
      <w:r>
        <w:rPr>
          <w:sz w:val="32"/>
          <w:szCs w:val="32"/>
        </w:rPr>
        <w:t>2.2.3. DISTINCT INNER JOIN</w:t>
      </w:r>
    </w:p>
    <w:p w14:paraId="0220D2E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</w:t>
      </w:r>
    </w:p>
    <w:p w14:paraId="4048083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2_03</w:t>
      </w:r>
    </w:p>
    <w:p w14:paraId="266F079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ISTINCT INNER JOIN</w:t>
      </w:r>
    </w:p>
    <w:p w14:paraId="0C82D06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ISTINCT</w:t>
      </w:r>
    </w:p>
    <w:p w14:paraId="11828B4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26575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F2A7E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206BA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Salary</w:t>
      </w:r>
      <w:proofErr w:type="spellEnd"/>
    </w:p>
    <w:p w14:paraId="27CF205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ROM</w:t>
      </w:r>
      <w:r>
        <w:rPr>
          <w:rFonts w:ascii="Consolas" w:hAnsi="Consolas"/>
          <w:sz w:val="18"/>
          <w:szCs w:val="18"/>
          <w:shd w:val="clear" w:color="auto" w:fill="FFFAA5"/>
        </w:rPr>
        <w:t xml:space="preserve">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A</w:t>
      </w:r>
      <w:proofErr w:type="spellEnd"/>
    </w:p>
    <w:p w14:paraId="501788C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JOI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B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O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A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o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PersonB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.</w:t>
      </w:r>
      <w:r>
        <w:rPr>
          <w:rFonts w:ascii="Consolas" w:hAnsi="Consolas"/>
          <w:sz w:val="18"/>
          <w:szCs w:val="18"/>
          <w:shd w:val="clear" w:color="auto" w:fill="FFFAA5"/>
        </w:rPr>
        <w:t>[Name]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;</w:t>
      </w:r>
    </w:p>
    <w:p w14:paraId="31E84EA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1F4F1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42AE69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CDC637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DE1238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Show ID=1,2,5,10.</w:t>
      </w:r>
    </w:p>
    <w:p w14:paraId="511BB9B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[name] of row ID=6,7  is NULL,</w:t>
      </w:r>
    </w:p>
    <w:p w14:paraId="2FB0A7F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se two rows does not display.</w:t>
      </w:r>
    </w:p>
    <w:p w14:paraId="2728FD6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 ID=1 is a duplicated row,</w:t>
      </w:r>
    </w:p>
    <w:p w14:paraId="6A8D711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DISTINCT will only show one of them.</w:t>
      </w:r>
    </w:p>
    <w:p w14:paraId="4F386D0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2BC629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DISTINCT) INNER JOIN treats two NULLs as a different value</w:t>
      </w:r>
    </w:p>
    <w:p w14:paraId="501E1C2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will think columnARow5 and columnBRow5 are NOT matching row.</w:t>
      </w:r>
    </w:p>
    <w:p w14:paraId="2E2B0F5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NOT display this row.</w:t>
      </w:r>
    </w:p>
    <w:p w14:paraId="44F72F4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9DE828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SECT and DISTINCT INNER JOIN both return non-duplicated rows.</w:t>
      </w:r>
    </w:p>
    <w:p w14:paraId="4841470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INNER JOIN returns duplicated rows.</w:t>
      </w:r>
    </w:p>
    <w:p w14:paraId="0B4FED2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48ED4C" w14:textId="1F3A2BD7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4DB47798" wp14:editId="51B4C6C4">
            <wp:extent cx="2468880" cy="11125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111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43C13" w14:textId="77777777" w:rsidR="00057D8C" w:rsidRDefault="00057D8C" w:rsidP="005A0688">
      <w:pPr>
        <w:spacing w:after="0"/>
      </w:pPr>
    </w:p>
    <w:p w14:paraId="1F4178F9" w14:textId="77777777" w:rsidR="00057D8C" w:rsidRDefault="00057D8C" w:rsidP="005A0688">
      <w:pPr>
        <w:spacing w:after="0"/>
      </w:pPr>
      <w:r>
        <w:rPr>
          <w:sz w:val="36"/>
          <w:szCs w:val="36"/>
        </w:rPr>
        <w:t>2.3. Clean up</w:t>
      </w:r>
    </w:p>
    <w:p w14:paraId="2DCABAA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55677C7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2_03</w:t>
      </w:r>
    </w:p>
    <w:p w14:paraId="7E1F05B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72A726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273B34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BB0BCA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4205B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DE162E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A9BADE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16A5D8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9357F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A1861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A26D3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4447B5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3BD64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C9915D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7E70EE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6347AA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53444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6FDE6A" w14:textId="77777777" w:rsidR="00057D8C" w:rsidRDefault="00057D8C" w:rsidP="005A0688">
      <w:pPr>
        <w:spacing w:after="0"/>
      </w:pPr>
    </w:p>
    <w:p w14:paraId="05B47B4D" w14:textId="77777777" w:rsidR="00057D8C" w:rsidRDefault="00057D8C" w:rsidP="005A068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7EAF6EF" w14:textId="77777777" w:rsidR="00057D8C" w:rsidRDefault="00057D8C" w:rsidP="005A0688">
      <w:pPr>
        <w:spacing w:after="0"/>
      </w:pPr>
      <w:r>
        <w:rPr>
          <w:sz w:val="48"/>
          <w:szCs w:val="48"/>
        </w:rPr>
        <w:t>3. Intersect V.S. Except</w:t>
      </w:r>
    </w:p>
    <w:p w14:paraId="0C10375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6528030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Intersect V.S. Except</w:t>
      </w:r>
    </w:p>
    <w:p w14:paraId="4B084DF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18A43907" w14:textId="77777777" w:rsidR="00057D8C" w:rsidRDefault="00057D8C" w:rsidP="005A0688">
      <w:pPr>
        <w:spacing w:after="0"/>
      </w:pPr>
    </w:p>
    <w:p w14:paraId="6F2C86C6" w14:textId="77777777" w:rsidR="00057D8C" w:rsidRDefault="00057D8C" w:rsidP="005A0688">
      <w:pPr>
        <w:spacing w:after="0"/>
      </w:pPr>
      <w:r>
        <w:rPr>
          <w:sz w:val="36"/>
          <w:szCs w:val="36"/>
        </w:rPr>
        <w:t>3.1. Create sample data</w:t>
      </w:r>
    </w:p>
    <w:p w14:paraId="1A3B53D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710C26F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1</w:t>
      </w:r>
    </w:p>
    <w:p w14:paraId="7A3F8C9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7302A74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7D7F77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33DF57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FD95A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D637BA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C8B171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5F01EFB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567DA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1F234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A99D3D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A6149B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15573B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64591A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5F1301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0CE072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AF5D44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DDE24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23F0EB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1823860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5D9795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1093F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E09154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82985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1A2C8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5529F28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492E0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378BE3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25B90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uplicated Rows</w:t>
      </w:r>
    </w:p>
    <w:p w14:paraId="4438A0E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4B81A9D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5C7FF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1FA69DD9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02434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DB020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7FE8E80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51B5F6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62848F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282FA7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CEF0C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F71A5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BB647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0809D45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22EBE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62C1243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697DC8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</w:p>
    <w:p w14:paraId="2AF2F80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2158F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85DE4D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520533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42603C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16CDBF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83F5C5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C52AC6" w14:textId="6BFB06A5" w:rsidR="00057D8C" w:rsidRDefault="00057D8C" w:rsidP="005A0688">
      <w:pPr>
        <w:spacing w:after="0"/>
      </w:pPr>
      <w:r>
        <w:rPr>
          <w:noProof/>
        </w:rPr>
        <w:lastRenderedPageBreak/>
        <w:drawing>
          <wp:inline distT="0" distB="0" distL="0" distR="0" wp14:anchorId="1F5CD70A" wp14:editId="6413F06A">
            <wp:extent cx="1935480" cy="21412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6D33C" w14:textId="77777777" w:rsidR="00057D8C" w:rsidRDefault="00057D8C" w:rsidP="005A0688">
      <w:pPr>
        <w:spacing w:after="0"/>
      </w:pPr>
    </w:p>
    <w:p w14:paraId="64E26E73" w14:textId="77777777" w:rsidR="00057D8C" w:rsidRDefault="00057D8C" w:rsidP="005A0688">
      <w:pPr>
        <w:spacing w:after="0"/>
      </w:pPr>
      <w:r>
        <w:rPr>
          <w:sz w:val="36"/>
          <w:szCs w:val="36"/>
        </w:rPr>
        <w:t>3.2. UNION</w:t>
      </w:r>
    </w:p>
    <w:p w14:paraId="5DB420D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625BF97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2</w:t>
      </w:r>
    </w:p>
    <w:p w14:paraId="7D7E60F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</w:t>
      </w:r>
    </w:p>
    <w:p w14:paraId="745B8F1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78C723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20594B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0B28403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</w:p>
    <w:p w14:paraId="2234A692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ION</w:t>
      </w:r>
    </w:p>
    <w:p w14:paraId="58E6FD0A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8645D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A3247D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65F9AFF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6E0291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951E1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3B01DD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</w:t>
      </w:r>
    </w:p>
    <w:p w14:paraId="16749D0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operator removes duplicates rows and</w:t>
      </w:r>
    </w:p>
    <w:p w14:paraId="12B85DE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ly returns unique rows from both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5F60F6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BBA932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0FAC0EB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1,2,3,4</w:t>
      </w:r>
    </w:p>
    <w:p w14:paraId="56BE651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39FE6C" w14:textId="630D5406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47B265C9" wp14:editId="53258FE0">
            <wp:extent cx="1935480" cy="1097280"/>
            <wp:effectExtent l="0" t="0" r="762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25CDD" w14:textId="77777777" w:rsidR="00057D8C" w:rsidRDefault="00057D8C" w:rsidP="005A0688">
      <w:pPr>
        <w:spacing w:after="0"/>
      </w:pPr>
    </w:p>
    <w:p w14:paraId="6F1145C7" w14:textId="77777777" w:rsidR="00057D8C" w:rsidRDefault="00057D8C" w:rsidP="005A0688">
      <w:pPr>
        <w:spacing w:after="0"/>
      </w:pPr>
      <w:r>
        <w:rPr>
          <w:sz w:val="36"/>
          <w:szCs w:val="36"/>
        </w:rPr>
        <w:lastRenderedPageBreak/>
        <w:t>3.3. UNION ALL</w:t>
      </w:r>
    </w:p>
    <w:p w14:paraId="04AEC5A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3FE2445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3</w:t>
      </w:r>
    </w:p>
    <w:p w14:paraId="66652DF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52A19E4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419DB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4CA82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0CDCF51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13B2F09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52C468AF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F0D24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8BF92F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48759E7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34C1BE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D8733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C90B8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ON ALL</w:t>
      </w:r>
    </w:p>
    <w:p w14:paraId="5ECD02C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ON ALL operator does NOT remove duplicates rows and</w:t>
      </w:r>
    </w:p>
    <w:p w14:paraId="79EF7A8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all rows from both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33D8E9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B955F7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4C7C8C9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1,2,3,3,2,3,4</w:t>
      </w:r>
    </w:p>
    <w:p w14:paraId="612A11F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600D2EE" w14:textId="24CC87E2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21F7B0FB" wp14:editId="29405A14">
            <wp:extent cx="1905000" cy="1783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8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8BAE6" w14:textId="77777777" w:rsidR="00057D8C" w:rsidRDefault="00057D8C" w:rsidP="005A0688">
      <w:pPr>
        <w:spacing w:after="0"/>
      </w:pPr>
    </w:p>
    <w:p w14:paraId="4C16B324" w14:textId="77777777" w:rsidR="00057D8C" w:rsidRDefault="00057D8C" w:rsidP="005A0688">
      <w:pPr>
        <w:spacing w:after="0"/>
      </w:pPr>
      <w:r>
        <w:rPr>
          <w:sz w:val="36"/>
          <w:szCs w:val="36"/>
        </w:rPr>
        <w:t>3.4. INTERSECT</w:t>
      </w:r>
    </w:p>
    <w:p w14:paraId="1DE33EA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31E74697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4</w:t>
      </w:r>
    </w:p>
    <w:p w14:paraId="108BD1F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ERSECT</w:t>
      </w:r>
    </w:p>
    <w:p w14:paraId="5F03CD8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F055C3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216E9A4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Gender</w:t>
      </w:r>
    </w:p>
    <w:p w14:paraId="340DFD3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17B7E92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ERSECT</w:t>
      </w:r>
    </w:p>
    <w:p w14:paraId="0577F2D5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5AB864E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04C4FA2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0A979F8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5D058F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F29A5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TERSECT</w:t>
      </w:r>
    </w:p>
    <w:p w14:paraId="7A17242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4D33A1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TERSECT operator retrieves the rows</w:t>
      </w:r>
    </w:p>
    <w:p w14:paraId="1667A41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exists in both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B</w:t>
      </w:r>
      <w:proofErr w:type="spellEnd"/>
    </w:p>
    <w:p w14:paraId="210E371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removes the duplicated rows.</w:t>
      </w:r>
    </w:p>
    <w:p w14:paraId="3963F3B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89EAE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280592E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2,3</w:t>
      </w:r>
    </w:p>
    <w:p w14:paraId="78E2ADB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B2E5B75" w14:textId="7408D926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364D424F" wp14:editId="34491DCC">
            <wp:extent cx="1920240" cy="69342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24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77098" w14:textId="77777777" w:rsidR="00057D8C" w:rsidRDefault="00057D8C" w:rsidP="005A0688">
      <w:pPr>
        <w:spacing w:after="0"/>
      </w:pPr>
    </w:p>
    <w:p w14:paraId="7D274FEE" w14:textId="77777777" w:rsidR="00057D8C" w:rsidRDefault="00057D8C" w:rsidP="005A0688">
      <w:pPr>
        <w:spacing w:after="0"/>
      </w:pPr>
      <w:r>
        <w:rPr>
          <w:sz w:val="36"/>
          <w:szCs w:val="36"/>
        </w:rPr>
        <w:t>3.5. EXCEPT</w:t>
      </w:r>
    </w:p>
    <w:p w14:paraId="6832600F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6F9C105D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5</w:t>
      </w:r>
    </w:p>
    <w:p w14:paraId="512CB5B9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</w:t>
      </w:r>
    </w:p>
    <w:p w14:paraId="3B44507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CF283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478B8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17C1361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</w:p>
    <w:p w14:paraId="6A455EC8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XCEPT</w:t>
      </w:r>
    </w:p>
    <w:p w14:paraId="0252089C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20F601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B8A5A1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75AEC0AD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C22A00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76173F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0AAEBF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</w:t>
      </w:r>
    </w:p>
    <w:p w14:paraId="582BAB7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CEPT operator retrieves the unique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A</w:t>
      </w:r>
      <w:proofErr w:type="spellEnd"/>
    </w:p>
    <w:p w14:paraId="1E5DBF5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at does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B</w:t>
      </w:r>
      <w:proofErr w:type="spellEnd"/>
    </w:p>
    <w:p w14:paraId="0D8113B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BDD268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5E1C9A01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1</w:t>
      </w:r>
    </w:p>
    <w:p w14:paraId="0A4D0DB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13771A" w14:textId="784F5849" w:rsidR="00057D8C" w:rsidRDefault="00057D8C" w:rsidP="005A0688">
      <w:pPr>
        <w:spacing w:after="0"/>
      </w:pPr>
      <w:r>
        <w:rPr>
          <w:noProof/>
        </w:rPr>
        <w:lastRenderedPageBreak/>
        <w:drawing>
          <wp:inline distT="0" distB="0" distL="0" distR="0" wp14:anchorId="4CF5A239" wp14:editId="16954A48">
            <wp:extent cx="1981200" cy="480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CCE994" w14:textId="77777777" w:rsidR="00057D8C" w:rsidRDefault="00057D8C" w:rsidP="005A0688">
      <w:pPr>
        <w:spacing w:after="0"/>
      </w:pPr>
    </w:p>
    <w:p w14:paraId="72299107" w14:textId="77777777" w:rsidR="00057D8C" w:rsidRDefault="00057D8C" w:rsidP="005A0688">
      <w:pPr>
        <w:spacing w:after="0"/>
      </w:pPr>
      <w:r>
        <w:rPr>
          <w:sz w:val="36"/>
          <w:szCs w:val="36"/>
        </w:rPr>
        <w:t>3.6. EXCEPT</w:t>
      </w:r>
    </w:p>
    <w:p w14:paraId="3FADB793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066849F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6</w:t>
      </w:r>
    </w:p>
    <w:p w14:paraId="69EA27C0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</w:t>
      </w:r>
    </w:p>
    <w:p w14:paraId="5703D23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A50756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17494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5E631D3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</w:p>
    <w:p w14:paraId="1B6544C4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XCEPT</w:t>
      </w:r>
    </w:p>
    <w:p w14:paraId="170BCF00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B10E487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21BEB5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 Gender</w:t>
      </w:r>
    </w:p>
    <w:p w14:paraId="5420D381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A5EE6B7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5C5AEB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BCC206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1032625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EXCEPT</w:t>
      </w:r>
    </w:p>
    <w:p w14:paraId="10DB2B6B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CEPT operator retrieves the unique rows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B</w:t>
      </w:r>
      <w:proofErr w:type="spellEnd"/>
    </w:p>
    <w:p w14:paraId="431D506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does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A</w:t>
      </w:r>
      <w:proofErr w:type="spellEnd"/>
    </w:p>
    <w:p w14:paraId="56A289E2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49096B8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29F2CEB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D=4</w:t>
      </w:r>
    </w:p>
    <w:p w14:paraId="62F1DD7C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CABA0E" w14:textId="18720BA0" w:rsidR="00057D8C" w:rsidRDefault="00057D8C" w:rsidP="005A0688">
      <w:pPr>
        <w:spacing w:after="0"/>
      </w:pPr>
      <w:r>
        <w:rPr>
          <w:noProof/>
        </w:rPr>
        <w:drawing>
          <wp:inline distT="0" distB="0" distL="0" distR="0" wp14:anchorId="065D302A" wp14:editId="6DBD7658">
            <wp:extent cx="1912620" cy="44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0AD63" w14:textId="77777777" w:rsidR="00057D8C" w:rsidRDefault="00057D8C" w:rsidP="005A0688">
      <w:pPr>
        <w:spacing w:after="0"/>
      </w:pPr>
    </w:p>
    <w:p w14:paraId="09188403" w14:textId="77777777" w:rsidR="00057D8C" w:rsidRDefault="00057D8C" w:rsidP="005A0688">
      <w:pPr>
        <w:spacing w:after="0"/>
      </w:pPr>
      <w:r>
        <w:rPr>
          <w:sz w:val="36"/>
          <w:szCs w:val="36"/>
        </w:rPr>
        <w:t>3.7. Clean up</w:t>
      </w:r>
    </w:p>
    <w:p w14:paraId="0C8D20CA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</w:t>
      </w:r>
    </w:p>
    <w:p w14:paraId="1D2F939E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7_03_07</w:t>
      </w:r>
    </w:p>
    <w:p w14:paraId="453ECAA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14F10944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If Table exists then DROP it</w:t>
      </w:r>
    </w:p>
    <w:p w14:paraId="7DFD29B3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435BA7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C3FBD4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A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44E0ADD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039C9A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29B6B08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A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F65D665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0DEA06B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7BCEB26" w14:textId="77777777" w:rsidR="00057D8C" w:rsidRDefault="00057D8C" w:rsidP="005A068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4595CA76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E84F529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DBDF16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B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AE399AC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88B2270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CB5236B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ersonB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C1C75BF" w14:textId="77777777" w:rsidR="00057D8C" w:rsidRDefault="00057D8C" w:rsidP="005A068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ADDEADE" w14:textId="77777777" w:rsidR="00057D8C" w:rsidRDefault="00057D8C" w:rsidP="005A068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880F40" w14:textId="77777777" w:rsidR="00057D8C" w:rsidRDefault="00057D8C" w:rsidP="005A0688">
      <w:pPr>
        <w:spacing w:after="0"/>
      </w:pPr>
    </w:p>
    <w:p w14:paraId="3FCD0150" w14:textId="44BE0AD4" w:rsidR="00A46804" w:rsidRPr="008754F8" w:rsidRDefault="008754F8" w:rsidP="005A0688">
      <w:pPr>
        <w:spacing w:after="0"/>
      </w:pPr>
      <w:r>
        <w:br/>
      </w:r>
      <w:r>
        <w:br/>
      </w:r>
      <w:r>
        <w:br/>
      </w:r>
      <w:r>
        <w:br/>
      </w:r>
    </w:p>
    <w:sectPr w:rsidR="00A46804" w:rsidRPr="008754F8" w:rsidSect="005A068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463D9" w14:textId="77777777" w:rsidR="000778DF" w:rsidRDefault="000778DF" w:rsidP="002F7523">
      <w:pPr>
        <w:spacing w:after="0" w:line="240" w:lineRule="auto"/>
      </w:pPr>
      <w:r>
        <w:separator/>
      </w:r>
    </w:p>
  </w:endnote>
  <w:endnote w:type="continuationSeparator" w:id="0">
    <w:p w14:paraId="6E0D0A2B" w14:textId="77777777" w:rsidR="000778DF" w:rsidRDefault="000778DF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36AFA0" w14:textId="77777777" w:rsidR="000778DF" w:rsidRDefault="000778DF" w:rsidP="002F7523">
      <w:pPr>
        <w:spacing w:after="0" w:line="240" w:lineRule="auto"/>
      </w:pPr>
      <w:r>
        <w:separator/>
      </w:r>
    </w:p>
  </w:footnote>
  <w:footnote w:type="continuationSeparator" w:id="0">
    <w:p w14:paraId="6BFE6F4C" w14:textId="77777777" w:rsidR="000778DF" w:rsidRDefault="000778DF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rS0NDQ1MbcwNDNW0lEKTi0uzszPAykwrAUAGh+UTywAAAA="/>
  </w:docVars>
  <w:rsids>
    <w:rsidRoot w:val="00934FCE"/>
    <w:rsid w:val="00057D8C"/>
    <w:rsid w:val="00072656"/>
    <w:rsid w:val="00075F7C"/>
    <w:rsid w:val="000778DF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177AE"/>
    <w:rsid w:val="00122EE3"/>
    <w:rsid w:val="0012372C"/>
    <w:rsid w:val="00124D96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63379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A0688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754F8"/>
    <w:rsid w:val="008A1B25"/>
    <w:rsid w:val="008A38E7"/>
    <w:rsid w:val="008E65B7"/>
    <w:rsid w:val="008E67EA"/>
    <w:rsid w:val="00934FCE"/>
    <w:rsid w:val="00952A13"/>
    <w:rsid w:val="00952CDE"/>
    <w:rsid w:val="009E1A4D"/>
    <w:rsid w:val="00A04B35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06F80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1217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05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7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8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8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5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6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37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0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9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2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8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9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5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5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5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2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6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95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8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4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0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1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9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6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5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5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95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9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9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5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6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6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9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5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86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4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8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1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8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9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4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86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3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6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6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7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5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3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2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8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4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5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06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9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4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2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06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8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6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3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7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7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61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7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2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2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1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7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5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8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3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1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2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2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3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1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1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7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4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3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6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7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8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5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3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4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1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0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1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9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5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9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5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7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5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66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9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1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6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3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5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4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2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3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46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9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6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8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9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8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0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6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9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19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0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4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2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2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8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3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8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6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00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5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9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8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3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0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7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0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66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59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9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57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83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3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3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6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4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5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0</Pages>
  <Words>3380</Words>
  <Characters>19267</Characters>
  <Application>Microsoft Office Word</Application>
  <DocSecurity>0</DocSecurity>
  <Lines>160</Lines>
  <Paragraphs>45</Paragraphs>
  <ScaleCrop>false</ScaleCrop>
  <Company/>
  <LinksUpToDate>false</LinksUpToDate>
  <CharactersWithSpaces>2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8</cp:revision>
  <dcterms:created xsi:type="dcterms:W3CDTF">2020-06-13T10:05:00Z</dcterms:created>
  <dcterms:modified xsi:type="dcterms:W3CDTF">2022-11-13T19:06:00Z</dcterms:modified>
</cp:coreProperties>
</file>